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ABA0B" w14:textId="77777777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1FD04158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3677E80" w14:textId="7D3877A4" w:rsidR="002258C5" w:rsidRPr="00703B29" w:rsidRDefault="008C3A0F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DE6087">
        <w:rPr>
          <w:rFonts w:cs="Arial"/>
          <w:sz w:val="20"/>
        </w:rPr>
        <w:t>A*</w:t>
      </w:r>
      <w:r w:rsidR="00D81A9C">
        <w:rPr>
          <w:rFonts w:cs="Arial"/>
          <w:sz w:val="20"/>
        </w:rPr>
        <w:t>24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D81A9C">
        <w:rPr>
          <w:rFonts w:cs="Arial"/>
          <w:sz w:val="20"/>
        </w:rPr>
        <w:t>42</w:t>
      </w:r>
      <w:r w:rsidR="00DE6087">
        <w:rPr>
          <w:rFonts w:cs="Arial"/>
          <w:sz w:val="20"/>
        </w:rPr>
        <w:t>2</w:t>
      </w:r>
      <w:r w:rsidR="00310290">
        <w:rPr>
          <w:rFonts w:cs="Arial"/>
          <w:sz w:val="20"/>
        </w:rPr>
        <w:t>-24/0</w:t>
      </w:r>
      <w:r w:rsidR="00D81A9C">
        <w:rPr>
          <w:rFonts w:cs="Arial"/>
          <w:sz w:val="20"/>
        </w:rPr>
        <w:t>3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="00D81A9C">
        <w:rPr>
          <w:rFonts w:cs="Arial"/>
          <w:sz w:val="20"/>
        </w:rPr>
        <w:t>/03</w:t>
      </w:r>
      <w:r w:rsidRPr="00703B29">
        <w:rPr>
          <w:rFonts w:cs="Arial"/>
          <w:sz w:val="20"/>
        </w:rPr>
        <w:t>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F94612">
        <w:rPr>
          <w:rFonts w:cs="Arial"/>
          <w:sz w:val="20"/>
        </w:rPr>
        <w:t>3F1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F94612">
        <w:rPr>
          <w:rFonts w:cs="Arial"/>
          <w:sz w:val="20"/>
        </w:rPr>
        <w:t>2</w:t>
      </w:r>
      <w:r w:rsidR="00725B1D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</w:t>
      </w:r>
      <w:r w:rsidR="00F94612">
        <w:rPr>
          <w:rFonts w:cs="Arial"/>
          <w:sz w:val="20"/>
        </w:rPr>
        <w:t>0</w:t>
      </w:r>
      <w:r w:rsidR="00725B1D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046CAA74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57D3CF39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73C1A88D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76C2A2C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3B9ACB0D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C6C8F3C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BFBEA6" w14:textId="77777777" w:rsidR="00BD04A7" w:rsidRPr="001C202F" w:rsidRDefault="002A02F6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601B593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A9FCF5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FE2686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BCC979A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2E0DAC5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 w:rsidR="000C7FDC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073579A8" w14:textId="77777777" w:rsidR="000C7FDC" w:rsidRP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 w:rsidRPr="000C7FDC"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 w:rsidRPr="000C7FDC">
        <w:rPr>
          <w:rFonts w:ascii="Arial" w:hAnsi="Arial" w:cs="Arial"/>
          <w:b/>
          <w:i/>
          <w:sz w:val="18"/>
          <w:szCs w:val="18"/>
        </w:rPr>
        <w:t xml:space="preserve">__________ 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Failed lanes</w:t>
      </w:r>
      <w:r w:rsidRPr="000C7FDC">
        <w:rPr>
          <w:rFonts w:ascii="Arial" w:hAnsi="Arial" w:cs="Arial"/>
          <w:b/>
          <w:sz w:val="18"/>
          <w:szCs w:val="18"/>
        </w:rPr>
        <w:t xml:space="preserve">: </w:t>
      </w:r>
      <w:r w:rsidRPr="000C7FDC">
        <w:rPr>
          <w:rFonts w:ascii="Arial" w:hAnsi="Arial" w:cs="Arial"/>
          <w:sz w:val="18"/>
          <w:szCs w:val="18"/>
        </w:rPr>
        <w:t>____________</w:t>
      </w:r>
      <w:r w:rsidRPr="000C7FDC"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r>
        <w:rPr>
          <w:rFonts w:ascii="Arial" w:hAnsi="Arial" w:cs="Arial"/>
          <w:b/>
          <w:i/>
          <w:sz w:val="18"/>
          <w:szCs w:val="18"/>
        </w:rPr>
        <w:t xml:space="preserve"> </w:t>
      </w:r>
      <w:r w:rsidRPr="000C7FDC">
        <w:rPr>
          <w:rFonts w:ascii="Arial" w:hAnsi="Arial" w:cs="Arial"/>
          <w:b/>
          <w:i/>
          <w:sz w:val="18"/>
          <w:szCs w:val="18"/>
        </w:rPr>
        <w:t>Comments:________________</w:t>
      </w:r>
      <w:r w:rsidRPr="000C7FDC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2988DD74" w14:textId="77777777" w:rsidR="000C7FDC" w:rsidRDefault="000C7FDC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02A47730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D0EB7D1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7A7D1EAC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AEA186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0C7FDC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E7747ED" w14:textId="77777777" w:rsidR="00C756BC" w:rsidRDefault="0091497A" w:rsidP="00BD04A7">
      <w:pPr>
        <w:tabs>
          <w:tab w:val="center" w:pos="5954"/>
          <w:tab w:val="right" w:pos="11340"/>
        </w:tabs>
        <w:suppressAutoHyphens/>
        <w:jc w:val="both"/>
      </w:pPr>
      <w:r w:rsidRPr="0091497A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0CB34ED8" wp14:editId="55E47C66">
            <wp:simplePos x="0" y="0"/>
            <wp:positionH relativeFrom="column">
              <wp:posOffset>-5715</wp:posOffset>
            </wp:positionH>
            <wp:positionV relativeFrom="paragraph">
              <wp:posOffset>3510915</wp:posOffset>
            </wp:positionV>
            <wp:extent cx="6181200" cy="1317600"/>
            <wp:effectExtent l="0" t="0" r="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200" cy="13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497A">
        <w:rPr>
          <w:noProof/>
          <w:lang w:val="sv-SE" w:eastAsia="sv-SE"/>
        </w:rPr>
        <w:drawing>
          <wp:anchor distT="0" distB="0" distL="114300" distR="114300" simplePos="0" relativeHeight="251668480" behindDoc="0" locked="0" layoutInCell="1" allowOverlap="1" wp14:anchorId="39853D48" wp14:editId="478CC008">
            <wp:simplePos x="0" y="0"/>
            <wp:positionH relativeFrom="column">
              <wp:posOffset>4142</wp:posOffset>
            </wp:positionH>
            <wp:positionV relativeFrom="paragraph">
              <wp:posOffset>2205990</wp:posOffset>
            </wp:positionV>
            <wp:extent cx="6177600" cy="1184400"/>
            <wp:effectExtent l="0" t="0" r="0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600" cy="1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497A">
        <w:rPr>
          <w:noProof/>
          <w:lang w:val="sv-SE" w:eastAsia="sv-SE"/>
        </w:rPr>
        <w:drawing>
          <wp:anchor distT="0" distB="0" distL="114300" distR="114300" simplePos="0" relativeHeight="251667456" behindDoc="0" locked="0" layoutInCell="1" allowOverlap="1" wp14:anchorId="7DAFDAAE" wp14:editId="5E653501">
            <wp:simplePos x="0" y="0"/>
            <wp:positionH relativeFrom="column">
              <wp:posOffset>-2301</wp:posOffset>
            </wp:positionH>
            <wp:positionV relativeFrom="paragraph">
              <wp:posOffset>1041603</wp:posOffset>
            </wp:positionV>
            <wp:extent cx="6170400" cy="1051200"/>
            <wp:effectExtent l="0" t="0" r="1905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0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497A">
        <w:rPr>
          <w:noProof/>
          <w:lang w:val="sv-SE" w:eastAsia="sv-SE"/>
        </w:rPr>
        <w:drawing>
          <wp:anchor distT="0" distB="0" distL="114300" distR="114300" simplePos="0" relativeHeight="251666432" behindDoc="0" locked="0" layoutInCell="1" allowOverlap="1" wp14:anchorId="6BAF4180" wp14:editId="3D70B90C">
            <wp:simplePos x="0" y="0"/>
            <wp:positionH relativeFrom="column">
              <wp:posOffset>-4098</wp:posOffset>
            </wp:positionH>
            <wp:positionV relativeFrom="paragraph">
              <wp:posOffset>72</wp:posOffset>
            </wp:positionV>
            <wp:extent cx="6163200" cy="925200"/>
            <wp:effectExtent l="0" t="0" r="9525" b="8255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200" cy="9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0F3C6B" w14:textId="77777777" w:rsidR="00C756BC" w:rsidRPr="00C756BC" w:rsidRDefault="00C756BC" w:rsidP="00BD04A7">
      <w:pPr>
        <w:tabs>
          <w:tab w:val="center" w:pos="5954"/>
          <w:tab w:val="right" w:pos="11340"/>
        </w:tabs>
        <w:suppressAutoHyphens/>
        <w:jc w:val="both"/>
        <w:sectPr w:rsidR="00C756BC" w:rsidRPr="00C756BC" w:rsidSect="00525CD5">
          <w:headerReference w:type="even" r:id="rId15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508DAF3C" w14:textId="7777777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6886CE2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1AC5FD02" w14:textId="77777777" w:rsidR="006479D6" w:rsidRDefault="006479D6" w:rsidP="006479D6">
      <w:pPr>
        <w:pStyle w:val="Title"/>
        <w:jc w:val="both"/>
        <w:rPr>
          <w:i/>
          <w:sz w:val="18"/>
          <w:szCs w:val="18"/>
        </w:rPr>
      </w:pPr>
    </w:p>
    <w:p w14:paraId="38880693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5710EDE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6D542FD7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51BC3919" w14:textId="77777777" w:rsidR="006479D6" w:rsidRDefault="006479D6" w:rsidP="00237C94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3CE766CC" w14:textId="77777777" w:rsidR="00237C94" w:rsidRDefault="00237C94" w:rsidP="00237C94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</w:p>
    <w:p w14:paraId="145F7D79" w14:textId="77777777" w:rsidR="007E5843" w:rsidRDefault="007E5843" w:rsidP="006438AD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z w:val="18"/>
          <w:szCs w:val="18"/>
        </w:rPr>
      </w:pPr>
      <w:r w:rsidRPr="007E5843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2E5D4ADF" w14:textId="77777777" w:rsidR="006438AD" w:rsidRPr="006438AD" w:rsidRDefault="006438AD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Primer mixes 4, 6 and 48 may give rise to a lower yield of HLA-specific PCR product than the other A*24 primer mixes.</w:t>
      </w:r>
    </w:p>
    <w:p w14:paraId="4C0E2487" w14:textId="77777777" w:rsidR="006438AD" w:rsidRPr="006438AD" w:rsidRDefault="006438AD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Primer mixes 10, 20, 28, 29 and 61have a tendency to giving rise to primer oligomer formation.</w:t>
      </w:r>
    </w:p>
    <w:p w14:paraId="559C2EE0" w14:textId="77777777" w:rsidR="006438AD" w:rsidRPr="006438AD" w:rsidRDefault="006438AD" w:rsidP="006438AD">
      <w:pPr>
        <w:tabs>
          <w:tab w:val="left" w:pos="0"/>
        </w:tabs>
        <w:jc w:val="both"/>
        <w:rPr>
          <w:rFonts w:ascii="Arial" w:hAnsi="Arial" w:cs="Arial"/>
          <w:iCs/>
          <w:spacing w:val="-2"/>
          <w:sz w:val="18"/>
          <w:szCs w:val="18"/>
          <w:lang w:val="en-GB"/>
        </w:rPr>
      </w:pPr>
      <w:r w:rsidRPr="006438AD">
        <w:rPr>
          <w:rFonts w:ascii="Arial" w:hAnsi="Arial" w:cs="Arial"/>
          <w:iCs/>
          <w:spacing w:val="-2"/>
          <w:sz w:val="18"/>
          <w:szCs w:val="18"/>
          <w:lang w:val="en-GB"/>
        </w:rPr>
        <w:t>Primer mixes 1, 11, 19, 20, 27, 28, 36, 52, 54, 64, 76 and 84 may have tendencies of unspecific amplifications.</w:t>
      </w:r>
    </w:p>
    <w:p w14:paraId="63BF2D6D" w14:textId="77777777" w:rsidR="003201D4" w:rsidRPr="009862AC" w:rsidRDefault="007E5843" w:rsidP="006438AD">
      <w:pPr>
        <w:tabs>
          <w:tab w:val="left" w:pos="0"/>
        </w:tabs>
        <w:jc w:val="both"/>
        <w:rPr>
          <w:rFonts w:ascii="Arial" w:hAnsi="Arial" w:cs="Arial"/>
          <w:sz w:val="18"/>
          <w:szCs w:val="18"/>
        </w:rPr>
        <w:sectPr w:rsidR="003201D4" w:rsidRPr="009862AC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 w:rsidRPr="007E5843">
        <w:rPr>
          <w:rFonts w:ascii="Arial" w:hAnsi="Arial" w:cs="Arial"/>
          <w:sz w:val="18"/>
          <w:szCs w:val="18"/>
        </w:rPr>
        <w:t>Primer mix 96 contains a negative control, which will amplify more than 95% of HLA amplicons as well as the amplicons generated by the control primer pairs matching the human growth hormone gene. HLA-specific PCR product sizes range from 75 to 200 base pairs and the PCR product generated by the HGH positive control primer pair is 430 base pairs.</w:t>
      </w:r>
    </w:p>
    <w:p w14:paraId="383E9793" w14:textId="2DF5BAA4" w:rsidR="00F50F20" w:rsidRDefault="003B5893" w:rsidP="007C6162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rFonts w:ascii="Arial" w:hAnsi="Arial" w:cs="Arial"/>
          <w:sz w:val="18"/>
          <w:szCs w:val="18"/>
        </w:rPr>
      </w:pPr>
      <w:r w:rsidRPr="003B5893">
        <w:rPr>
          <w:noProof/>
          <w:lang w:val="sv-SE" w:eastAsia="sv-SE"/>
        </w:rPr>
        <w:lastRenderedPageBreak/>
        <w:drawing>
          <wp:anchor distT="0" distB="0" distL="114300" distR="114300" simplePos="0" relativeHeight="251670528" behindDoc="0" locked="0" layoutInCell="1" allowOverlap="1" wp14:anchorId="2877CA6B" wp14:editId="169D222C">
            <wp:simplePos x="0" y="0"/>
            <wp:positionH relativeFrom="column">
              <wp:posOffset>-441960</wp:posOffset>
            </wp:positionH>
            <wp:positionV relativeFrom="paragraph">
              <wp:posOffset>62</wp:posOffset>
            </wp:positionV>
            <wp:extent cx="9442800" cy="5425200"/>
            <wp:effectExtent l="0" t="0" r="6350" b="4445"/>
            <wp:wrapSquare wrapText="bothSides"/>
            <wp:docPr id="7" name="Bildobjekt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2800" cy="54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BC2" w:rsidRPr="00A23BC2">
        <w:t xml:space="preserve"> </w:t>
      </w:r>
      <w:r w:rsidR="00512069">
        <w:br w:type="page"/>
      </w:r>
      <w:r w:rsidR="009B599A" w:rsidRPr="009B599A">
        <w:lastRenderedPageBreak/>
        <w:drawing>
          <wp:anchor distT="0" distB="0" distL="114300" distR="114300" simplePos="0" relativeHeight="251689984" behindDoc="0" locked="0" layoutInCell="1" allowOverlap="1" wp14:anchorId="02BC8AD9" wp14:editId="211A45BD">
            <wp:simplePos x="0" y="0"/>
            <wp:positionH relativeFrom="margin">
              <wp:align>center</wp:align>
            </wp:positionH>
            <wp:positionV relativeFrom="paragraph">
              <wp:posOffset>120316</wp:posOffset>
            </wp:positionV>
            <wp:extent cx="9468000" cy="540000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8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23BC2" w:rsidRPr="00A23BC2">
        <w:t xml:space="preserve"> </w:t>
      </w:r>
      <w:r w:rsidR="00512069">
        <w:br w:type="page"/>
      </w:r>
      <w:r w:rsidR="00A23BC2" w:rsidRPr="00A23BC2">
        <w:lastRenderedPageBreak/>
        <w:t xml:space="preserve"> </w:t>
      </w:r>
      <w:r w:rsidR="00D20EE7" w:rsidRPr="00D20EE7">
        <w:rPr>
          <w:noProof/>
          <w:lang w:val="sv-SE" w:eastAsia="sv-SE"/>
        </w:rPr>
        <w:drawing>
          <wp:anchor distT="0" distB="0" distL="114300" distR="114300" simplePos="0" relativeHeight="251682816" behindDoc="0" locked="0" layoutInCell="1" allowOverlap="1" wp14:anchorId="5E8355AE" wp14:editId="6F7ACC40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9345600" cy="5446800"/>
            <wp:effectExtent l="0" t="0" r="8255" b="190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5600" cy="54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EE7" w:rsidRPr="00D20EE7">
        <w:t xml:space="preserve"> </w:t>
      </w:r>
      <w:r w:rsidR="00512069">
        <w:br w:type="page"/>
      </w:r>
      <w:r w:rsidR="00705CAC" w:rsidRPr="00705CAC">
        <w:rPr>
          <w:noProof/>
          <w:lang w:val="sv-SE" w:eastAsia="sv-SE"/>
        </w:rPr>
        <w:lastRenderedPageBreak/>
        <w:drawing>
          <wp:anchor distT="0" distB="0" distL="114300" distR="114300" simplePos="0" relativeHeight="251673600" behindDoc="0" locked="0" layoutInCell="1" allowOverlap="1" wp14:anchorId="54FA9D7F" wp14:editId="2D7900DB">
            <wp:simplePos x="0" y="0"/>
            <wp:positionH relativeFrom="column">
              <wp:posOffset>-554355</wp:posOffset>
            </wp:positionH>
            <wp:positionV relativeFrom="paragraph">
              <wp:posOffset>0</wp:posOffset>
            </wp:positionV>
            <wp:extent cx="9622800" cy="5508000"/>
            <wp:effectExtent l="0" t="0" r="0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28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BC2" w:rsidRPr="00A23BC2">
        <w:t xml:space="preserve"> </w:t>
      </w:r>
      <w:r w:rsidR="00B40077">
        <w:br w:type="page"/>
      </w:r>
    </w:p>
    <w:p w14:paraId="5449A83C" w14:textId="77777777" w:rsidR="00F50F20" w:rsidRDefault="00705CAC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705CAC">
        <w:rPr>
          <w:noProof/>
          <w:lang w:val="sv-SE" w:eastAsia="sv-SE"/>
        </w:rPr>
        <w:lastRenderedPageBreak/>
        <w:drawing>
          <wp:anchor distT="0" distB="0" distL="114300" distR="114300" simplePos="0" relativeHeight="251674624" behindDoc="0" locked="0" layoutInCell="1" allowOverlap="1" wp14:anchorId="1622A4BB" wp14:editId="4A16653C">
            <wp:simplePos x="0" y="0"/>
            <wp:positionH relativeFrom="column">
              <wp:posOffset>-451485</wp:posOffset>
            </wp:positionH>
            <wp:positionV relativeFrom="paragraph">
              <wp:posOffset>0</wp:posOffset>
            </wp:positionV>
            <wp:extent cx="9439200" cy="5500800"/>
            <wp:effectExtent l="0" t="0" r="0" b="5080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9200" cy="55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C7EABA" w14:textId="77777777" w:rsidR="00743D8E" w:rsidRDefault="00F37964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F37964">
        <w:rPr>
          <w:noProof/>
          <w:lang w:val="sv-SE" w:eastAsia="sv-SE"/>
        </w:rPr>
        <w:lastRenderedPageBreak/>
        <w:drawing>
          <wp:anchor distT="0" distB="0" distL="114300" distR="114300" simplePos="0" relativeHeight="251683840" behindDoc="0" locked="0" layoutInCell="1" allowOverlap="1" wp14:anchorId="58369DB1" wp14:editId="424C628C">
            <wp:simplePos x="1076325" y="952500"/>
            <wp:positionH relativeFrom="page">
              <wp:align>center</wp:align>
            </wp:positionH>
            <wp:positionV relativeFrom="page">
              <wp:posOffset>1008380</wp:posOffset>
            </wp:positionV>
            <wp:extent cx="9468000" cy="4140000"/>
            <wp:effectExtent l="0" t="0" r="0" b="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8000" cy="41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84AEC0" w14:textId="77777777" w:rsidR="00743D8E" w:rsidRDefault="00743D8E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3530B2AC" w14:textId="77777777" w:rsidR="00743D8E" w:rsidRDefault="00743D8E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28434FCC" w14:textId="77777777" w:rsidR="00F50F20" w:rsidRDefault="00F50F20" w:rsidP="00E84D6E">
      <w:pPr>
        <w:pStyle w:val="Footer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</w:p>
    <w:p w14:paraId="3958FA62" w14:textId="77777777" w:rsidR="008271A5" w:rsidRDefault="00F50F20" w:rsidP="006727B9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</w:p>
    <w:p w14:paraId="258A6110" w14:textId="77777777" w:rsidR="008271A5" w:rsidRDefault="00305B8A" w:rsidP="006727B9">
      <w:pPr>
        <w:pStyle w:val="Footer"/>
        <w:tabs>
          <w:tab w:val="clear" w:pos="4153"/>
          <w:tab w:val="clear" w:pos="8306"/>
        </w:tabs>
        <w:jc w:val="both"/>
      </w:pPr>
      <w:r w:rsidRPr="00305B8A">
        <w:rPr>
          <w:noProof/>
          <w:lang w:val="sv-SE" w:eastAsia="sv-SE"/>
        </w:rPr>
        <w:lastRenderedPageBreak/>
        <w:drawing>
          <wp:anchor distT="0" distB="0" distL="114300" distR="114300" simplePos="0" relativeHeight="251685888" behindDoc="0" locked="0" layoutInCell="1" allowOverlap="1" wp14:anchorId="076D6722" wp14:editId="0B1A47C4">
            <wp:simplePos x="1081377" y="1089329"/>
            <wp:positionH relativeFrom="page">
              <wp:align>center</wp:align>
            </wp:positionH>
            <wp:positionV relativeFrom="page">
              <wp:posOffset>1087120</wp:posOffset>
            </wp:positionV>
            <wp:extent cx="9432000" cy="5320800"/>
            <wp:effectExtent l="0" t="0" r="0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000" cy="5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BA6606" w14:textId="77777777" w:rsidR="008271A5" w:rsidRDefault="00BC05F9" w:rsidP="006727B9">
      <w:pPr>
        <w:pStyle w:val="Footer"/>
        <w:tabs>
          <w:tab w:val="clear" w:pos="4153"/>
          <w:tab w:val="clear" w:pos="8306"/>
        </w:tabs>
        <w:jc w:val="both"/>
      </w:pPr>
      <w:r w:rsidRPr="00BC05F9"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0A3FD777" wp14:editId="4E39989E">
            <wp:simplePos x="1076325" y="952500"/>
            <wp:positionH relativeFrom="page">
              <wp:align>center</wp:align>
            </wp:positionH>
            <wp:positionV relativeFrom="paragraph">
              <wp:posOffset>0</wp:posOffset>
            </wp:positionV>
            <wp:extent cx="9468000" cy="4140000"/>
            <wp:effectExtent l="0" t="0" r="0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8000" cy="41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A45" w:rsidRPr="008271A5">
        <w:br w:type="page"/>
      </w:r>
    </w:p>
    <w:p w14:paraId="31E8CB66" w14:textId="77777777" w:rsidR="008271A5" w:rsidRPr="008271A5" w:rsidRDefault="00305B8A" w:rsidP="006727B9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  <w:lang w:val="en-US"/>
        </w:rPr>
      </w:pPr>
      <w:r w:rsidRPr="00305B8A">
        <w:rPr>
          <w:noProof/>
          <w:lang w:val="sv-SE" w:eastAsia="sv-SE"/>
        </w:rPr>
        <w:lastRenderedPageBreak/>
        <w:drawing>
          <wp:anchor distT="0" distB="0" distL="114300" distR="114300" simplePos="0" relativeHeight="251687936" behindDoc="0" locked="0" layoutInCell="1" allowOverlap="1" wp14:anchorId="12A0BB92" wp14:editId="3B487F2B">
            <wp:simplePos x="1081377" y="954157"/>
            <wp:positionH relativeFrom="page">
              <wp:align>center</wp:align>
            </wp:positionH>
            <wp:positionV relativeFrom="page">
              <wp:posOffset>1080135</wp:posOffset>
            </wp:positionV>
            <wp:extent cx="9468000" cy="4478400"/>
            <wp:effectExtent l="0" t="0" r="0" b="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8000" cy="447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1A45">
        <w:rPr>
          <w:rFonts w:ascii="Arial" w:hAnsi="Arial" w:cs="Arial"/>
          <w:sz w:val="18"/>
          <w:szCs w:val="18"/>
          <w:lang w:val="en-US"/>
        </w:rPr>
        <w:br w:type="page"/>
      </w:r>
    </w:p>
    <w:p w14:paraId="4ACFCC04" w14:textId="77777777" w:rsidR="004B2022" w:rsidRDefault="00D17E89" w:rsidP="00F94612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17E89">
        <w:rPr>
          <w:noProof/>
          <w:lang w:val="sv-SE" w:eastAsia="sv-SE"/>
        </w:rPr>
        <w:lastRenderedPageBreak/>
        <w:drawing>
          <wp:anchor distT="0" distB="0" distL="114300" distR="114300" simplePos="0" relativeHeight="251679744" behindDoc="0" locked="0" layoutInCell="1" allowOverlap="1" wp14:anchorId="67437820" wp14:editId="226445DC">
            <wp:simplePos x="0" y="0"/>
            <wp:positionH relativeFrom="column">
              <wp:posOffset>-537210</wp:posOffset>
            </wp:positionH>
            <wp:positionV relativeFrom="paragraph">
              <wp:posOffset>0</wp:posOffset>
            </wp:positionV>
            <wp:extent cx="9622800" cy="5313600"/>
            <wp:effectExtent l="0" t="0" r="0" b="1905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2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285A1" w14:textId="77777777" w:rsidR="00D17E89" w:rsidRDefault="00D60278" w:rsidP="00F94612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D60278">
        <w:rPr>
          <w:noProof/>
          <w:lang w:val="sv-SE" w:eastAsia="sv-SE"/>
        </w:rPr>
        <w:lastRenderedPageBreak/>
        <w:drawing>
          <wp:anchor distT="0" distB="0" distL="114300" distR="114300" simplePos="0" relativeHeight="251680768" behindDoc="0" locked="0" layoutInCell="1" allowOverlap="1" wp14:anchorId="7BD8C16A" wp14:editId="4580FE10">
            <wp:simplePos x="0" y="0"/>
            <wp:positionH relativeFrom="column">
              <wp:posOffset>-470535</wp:posOffset>
            </wp:positionH>
            <wp:positionV relativeFrom="paragraph">
              <wp:posOffset>0</wp:posOffset>
            </wp:positionV>
            <wp:extent cx="9442450" cy="5320665"/>
            <wp:effectExtent l="0" t="0" r="6350" b="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2450" cy="532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5D329A" w14:textId="77777777" w:rsidR="00D17E89" w:rsidRDefault="00F37964" w:rsidP="00F94612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b/>
          <w:sz w:val="18"/>
          <w:szCs w:val="18"/>
          <w:vertAlign w:val="superscript"/>
          <w:lang w:val="en-US"/>
        </w:rPr>
      </w:pPr>
      <w:r w:rsidRPr="00F37964">
        <w:rPr>
          <w:noProof/>
          <w:lang w:val="sv-SE" w:eastAsia="sv-SE"/>
        </w:rPr>
        <w:lastRenderedPageBreak/>
        <w:drawing>
          <wp:anchor distT="0" distB="0" distL="114300" distR="114300" simplePos="0" relativeHeight="251684864" behindDoc="0" locked="0" layoutInCell="1" allowOverlap="1" wp14:anchorId="009F7DB7" wp14:editId="01A6770D">
            <wp:simplePos x="0" y="0"/>
            <wp:positionH relativeFrom="margin">
              <wp:align>center</wp:align>
            </wp:positionH>
            <wp:positionV relativeFrom="page">
              <wp:posOffset>1065530</wp:posOffset>
            </wp:positionV>
            <wp:extent cx="9468000" cy="1796400"/>
            <wp:effectExtent l="0" t="0" r="0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8000" cy="17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6B11DD" w14:textId="77777777" w:rsidR="00AC20C7" w:rsidRPr="006727B9" w:rsidRDefault="00AC20C7" w:rsidP="00F94612">
      <w:pPr>
        <w:pStyle w:val="Footer"/>
        <w:tabs>
          <w:tab w:val="clear" w:pos="4153"/>
          <w:tab w:val="clear" w:pos="8306"/>
        </w:tabs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sz w:val="18"/>
          <w:szCs w:val="18"/>
          <w:vertAlign w:val="superscript"/>
          <w:lang w:val="en-US"/>
        </w:rPr>
        <w:t>1</w:t>
      </w:r>
      <w:r w:rsidRPr="006727B9">
        <w:rPr>
          <w:rFonts w:ascii="Arial" w:hAnsi="Arial" w:cs="Arial"/>
          <w:sz w:val="18"/>
          <w:szCs w:val="18"/>
        </w:rPr>
        <w:t xml:space="preserve">HLA-A*24 alleles in bold lettering are listed as confirmed alleles on the </w:t>
      </w:r>
      <w:r w:rsidRPr="006727B9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28" w:history="1">
        <w:r w:rsidRPr="006727B9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Pr="006727B9">
        <w:rPr>
          <w:rFonts w:ascii="Arial" w:hAnsi="Arial" w:cs="Arial"/>
          <w:sz w:val="18"/>
          <w:szCs w:val="18"/>
        </w:rPr>
        <w:t>, release 3.</w:t>
      </w:r>
      <w:r w:rsidR="00F94612">
        <w:rPr>
          <w:rFonts w:ascii="Arial" w:hAnsi="Arial" w:cs="Arial"/>
          <w:sz w:val="18"/>
          <w:szCs w:val="18"/>
        </w:rPr>
        <w:t>27</w:t>
      </w:r>
      <w:r w:rsidRPr="006727B9">
        <w:rPr>
          <w:rFonts w:ascii="Arial" w:hAnsi="Arial" w:cs="Arial"/>
          <w:sz w:val="18"/>
          <w:szCs w:val="18"/>
        </w:rPr>
        <w:t xml:space="preserve">.0, </w:t>
      </w:r>
      <w:r w:rsidR="00F94612">
        <w:rPr>
          <w:rFonts w:ascii="Arial" w:hAnsi="Arial" w:cs="Arial"/>
          <w:sz w:val="18"/>
          <w:szCs w:val="18"/>
        </w:rPr>
        <w:t>January 2017</w:t>
      </w:r>
      <w:r w:rsidRPr="006727B9">
        <w:rPr>
          <w:rFonts w:ascii="Arial" w:hAnsi="Arial" w:cs="Arial"/>
          <w:sz w:val="18"/>
          <w:szCs w:val="18"/>
        </w:rPr>
        <w:t>.</w:t>
      </w:r>
    </w:p>
    <w:p w14:paraId="6F9935E8" w14:textId="77777777" w:rsidR="00D24AF3" w:rsidRPr="006727B9" w:rsidRDefault="00AC20C7" w:rsidP="00F94612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6727B9">
        <w:rPr>
          <w:rFonts w:cs="Arial"/>
          <w:b/>
          <w:spacing w:val="-3"/>
          <w:sz w:val="18"/>
          <w:szCs w:val="18"/>
          <w:vertAlign w:val="superscript"/>
          <w:lang w:val="en-GB"/>
        </w:rPr>
        <w:t>2</w:t>
      </w:r>
      <w:r w:rsidRPr="006727B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6727B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9" w:history="1">
        <w:r w:rsidRPr="006727B9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6727B9">
        <w:rPr>
          <w:rFonts w:cs="Arial"/>
          <w:spacing w:val="-3"/>
          <w:sz w:val="18"/>
          <w:szCs w:val="18"/>
        </w:rPr>
        <w:t>.</w:t>
      </w:r>
    </w:p>
    <w:p w14:paraId="63B5F153" w14:textId="77777777" w:rsidR="002D5CD7" w:rsidRDefault="00AC20C7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6727B9">
        <w:rPr>
          <w:rFonts w:ascii="Arial" w:hAnsi="Arial" w:cs="Arial"/>
          <w:b/>
          <w:color w:val="000000"/>
          <w:sz w:val="18"/>
          <w:szCs w:val="18"/>
          <w:vertAlign w:val="superscript"/>
        </w:rPr>
        <w:t>3</w:t>
      </w:r>
      <w:r w:rsidR="002D5CD7" w:rsidRPr="00BB1B3D">
        <w:rPr>
          <w:rFonts w:ascii="Arial" w:hAnsi="Arial"/>
          <w:sz w:val="18"/>
          <w:szCs w:val="18"/>
        </w:rPr>
        <w:t xml:space="preserve">The following HLA-A*34 primer mixes have two </w:t>
      </w:r>
      <w:r w:rsidR="002D5CD7" w:rsidRPr="00BB1B3D">
        <w:rPr>
          <w:rFonts w:ascii="Arial" w:hAnsi="Arial" w:cs="Arial"/>
          <w:sz w:val="18"/>
          <w:szCs w:val="18"/>
        </w:rPr>
        <w:t>or more product sizes:</w:t>
      </w:r>
    </w:p>
    <w:p w14:paraId="55F7FAA8" w14:textId="77777777" w:rsidR="002212AB" w:rsidRDefault="002212AB" w:rsidP="002D5CD7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13467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4536"/>
        <w:gridCol w:w="6663"/>
      </w:tblGrid>
      <w:tr w:rsidR="002D5CD7" w:rsidRPr="002D5CD7" w14:paraId="3278ED9F" w14:textId="77777777" w:rsidTr="00A86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557E263" w14:textId="77777777" w:rsidR="002D5CD7" w:rsidRPr="002D5CD7" w:rsidRDefault="002D5CD7" w:rsidP="002D5CD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cs="Arial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3794C443" w14:textId="77777777" w:rsidR="002D5CD7" w:rsidRPr="002D5CD7" w:rsidRDefault="002D5CD7" w:rsidP="00C65D0E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cs="Arial"/>
                <w:color w:val="00000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536" w:type="dxa"/>
          </w:tcPr>
          <w:p w14:paraId="6139FF14" w14:textId="77777777" w:rsidR="002D5CD7" w:rsidRPr="002D5CD7" w:rsidRDefault="002D5CD7" w:rsidP="002D5CD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cs="Arial"/>
                <w:color w:val="000000"/>
                <w:spacing w:val="-3"/>
                <w:sz w:val="18"/>
                <w:szCs w:val="18"/>
              </w:rPr>
              <w:t>Amplified HLA-A*24</w:t>
            </w:r>
            <w:r w:rsidRPr="002D5CD7">
              <w:rPr>
                <w:rFonts w:cs="Arial"/>
                <w:color w:val="000000"/>
                <w:spacing w:val="-3"/>
                <w:sz w:val="18"/>
                <w:szCs w:val="18"/>
                <w:vertAlign w:val="superscript"/>
              </w:rPr>
              <w:t xml:space="preserve"> </w:t>
            </w:r>
            <w:r w:rsidRPr="002D5CD7">
              <w:rPr>
                <w:rFonts w:cs="Arial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6663" w:type="dxa"/>
          </w:tcPr>
          <w:p w14:paraId="08FB79B6" w14:textId="77777777" w:rsidR="002D5CD7" w:rsidRPr="002D5CD7" w:rsidRDefault="002D5CD7" w:rsidP="002D5CD7">
            <w:pPr>
              <w:suppressAutoHyphens/>
              <w:spacing w:before="20"/>
              <w:rPr>
                <w:rFonts w:cs="Arial"/>
                <w:b w:val="0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cs="Arial"/>
                <w:color w:val="00000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2D5CD7" w:rsidRPr="002D5CD7" w14:paraId="538966A5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440B09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20C2B9A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695891E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05E3510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8, 24:42, 24:89, 24:310:01-24:310:02, 24:342</w:t>
            </w:r>
          </w:p>
          <w:p w14:paraId="7CA711F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61, 24:307</w:t>
            </w:r>
          </w:p>
        </w:tc>
        <w:tc>
          <w:tcPr>
            <w:tcW w:w="6663" w:type="dxa"/>
          </w:tcPr>
          <w:p w14:paraId="3068131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23:80, 30:22</w:t>
            </w:r>
          </w:p>
          <w:p w14:paraId="23B0DFE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38N</w:t>
            </w:r>
          </w:p>
        </w:tc>
      </w:tr>
      <w:tr w:rsidR="002D5CD7" w:rsidRPr="002D5CD7" w14:paraId="4716CB9D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933B2B7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2F5BEA1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7430B63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4536" w:type="dxa"/>
          </w:tcPr>
          <w:p w14:paraId="0BCA725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9N, 24:267</w:t>
            </w:r>
          </w:p>
          <w:p w14:paraId="7090FC8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51</w:t>
            </w:r>
          </w:p>
        </w:tc>
        <w:tc>
          <w:tcPr>
            <w:tcW w:w="6663" w:type="dxa"/>
          </w:tcPr>
          <w:p w14:paraId="05346BC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18</w:t>
            </w:r>
          </w:p>
        </w:tc>
      </w:tr>
      <w:tr w:rsidR="002D5CD7" w:rsidRPr="002D5CD7" w14:paraId="41D5E1C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08E3394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7A5DA40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05 bp </w:t>
            </w:r>
          </w:p>
          <w:p w14:paraId="756ABCF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536" w:type="dxa"/>
          </w:tcPr>
          <w:p w14:paraId="1AE1404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9, 24:44, 24:100, 24:109, 24:260</w:t>
            </w:r>
          </w:p>
          <w:p w14:paraId="4E6CB6B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:01:01-24:15, 24:51, 24:53, 24:57, 24:92, 24:291, 24:296, 24:324</w:t>
            </w:r>
          </w:p>
        </w:tc>
        <w:tc>
          <w:tcPr>
            <w:tcW w:w="6663" w:type="dxa"/>
          </w:tcPr>
          <w:p w14:paraId="3BA993A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91F7A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46, 02:48, 02:70, 02:129, 02:571, 03:30, 03:152, 03:273, 30:07, 31:08, 32:05, 32:79, 33:21, 33:53</w:t>
            </w:r>
          </w:p>
        </w:tc>
      </w:tr>
      <w:tr w:rsidR="002D5CD7" w:rsidRPr="002D5CD7" w14:paraId="30BF6892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4542BC7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2C4638F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1D052E7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536" w:type="dxa"/>
          </w:tcPr>
          <w:p w14:paraId="6AD5061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1</w:t>
            </w:r>
          </w:p>
          <w:p w14:paraId="09577F4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94Q</w:t>
            </w:r>
          </w:p>
        </w:tc>
        <w:tc>
          <w:tcPr>
            <w:tcW w:w="6663" w:type="dxa"/>
          </w:tcPr>
          <w:p w14:paraId="7CBB191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817142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A1B6668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2</w:t>
            </w:r>
          </w:p>
        </w:tc>
        <w:tc>
          <w:tcPr>
            <w:tcW w:w="1417" w:type="dxa"/>
          </w:tcPr>
          <w:p w14:paraId="4834748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1F683E1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4536" w:type="dxa"/>
          </w:tcPr>
          <w:p w14:paraId="7D2284F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7</w:t>
            </w:r>
          </w:p>
          <w:p w14:paraId="3052FF2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3</w:t>
            </w:r>
          </w:p>
        </w:tc>
        <w:tc>
          <w:tcPr>
            <w:tcW w:w="6663" w:type="dxa"/>
          </w:tcPr>
          <w:p w14:paraId="7B140AE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F4456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01:01:01-02:01:14Q, 02:01:17-02:01:19, 02:01:21-02:01:81, 02:01:83-02:06:12, 02:06:14-02:07:03, 02:07:05-02:22:02, 02:24:01-02:64:02, 02:66-02:68, 02:70-02:97:02, 02:99, 02:101:01-02:131, 02:133-02:134, 02:136-02:178, 02:180-02:304, 02:306-02:454, 02:456-02:468:02N, 02:469</w:t>
            </w:r>
            <w:r w:rsidRPr="002D5CD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, 02:470-02:613, 02:615-02:624, 02:626-02:650, 02:652-02:669, 69:01:01:01-69:03</w:t>
            </w:r>
          </w:p>
        </w:tc>
      </w:tr>
      <w:tr w:rsidR="002D5CD7" w:rsidRPr="002D5CD7" w14:paraId="59FDF09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486BE0B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6D97FB0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7A86511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E21B3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3A5BC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77DEC7F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4, 24:67, 24:145, 24:156, 24:191, 24:290</w:t>
            </w:r>
          </w:p>
          <w:p w14:paraId="38AB1CB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78557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72B12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9, 24:28, 24:44, 24:89, 24:290</w:t>
            </w:r>
          </w:p>
        </w:tc>
        <w:tc>
          <w:tcPr>
            <w:tcW w:w="6663" w:type="dxa"/>
          </w:tcPr>
          <w:p w14:paraId="110334F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3:72, 11:88, 23:51, 26:16, 29:37, 29:56, 30:01:01-30:02:11, 30:02:13-30:04:02, 30:06, 30:09-30:20, 30:23-30:30, 30:32-30:54, 30:56-30:59N, 30:61-30:78N, 30:80-30:113, 32:07, 33:119, 68:45, 68:117</w:t>
            </w:r>
          </w:p>
          <w:p w14:paraId="4313645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02:76:01-02:76:02, 02:319, 02:666, 03:72, 11:88, 30:01:01-30:01:11, 30:11:01-30:11:02, 30:13-30:20, 30:23-30:24, 30:26, 30:30-30:31, 30:35-30:44, 30:46, 30:48-30:49, 30:52-30:54, 30:56, 30:58-30:60, 30:62-30:63, 30:65, 30:71-30:75, 30:78N, 30:81-30:83, 30:86-30:87, 30:89, 30:91-30:98, 30:102, 30:104, 30:106, 30:109-30:113, 33:119, 68:45, 68:117</w:t>
            </w:r>
          </w:p>
        </w:tc>
      </w:tr>
      <w:tr w:rsidR="002D5CD7" w:rsidRPr="002D5CD7" w14:paraId="66851D1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2"/>
        </w:trPr>
        <w:tc>
          <w:tcPr>
            <w:tcW w:w="851" w:type="dxa"/>
          </w:tcPr>
          <w:p w14:paraId="7E03C285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417" w:type="dxa"/>
          </w:tcPr>
          <w:p w14:paraId="714A573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  <w:p w14:paraId="4C0085D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1C41A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60EAF3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4C6539E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3:01-24:13:02, 24:18, 24:24, 24:56, 24:94, 24:177, 24:188, 24:207:01-24:207:02, 24:228, 24:315, 24:355, 24:367</w:t>
            </w:r>
          </w:p>
          <w:p w14:paraId="626C54F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, 24:204, 24:213</w:t>
            </w:r>
          </w:p>
        </w:tc>
        <w:tc>
          <w:tcPr>
            <w:tcW w:w="6663" w:type="dxa"/>
          </w:tcPr>
          <w:p w14:paraId="7103C0EC" w14:textId="77777777" w:rsid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*02:17:01-02:17:03, 02:108, 02:110, 02:268, 02:300, 02:303, 02:617, 02:657, 23:01:01:01-23:01:20, 23:03:01-23:65, 23:67-23:68, 23:70-23:81, 29:07, 29:49, 31:29, </w:t>
            </w: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8:27</w:t>
            </w:r>
          </w:p>
          <w:p w14:paraId="380D04F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D458789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BB94077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2CEAD18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4775CA2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536" w:type="dxa"/>
          </w:tcPr>
          <w:p w14:paraId="0CD9931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6, 24:256</w:t>
            </w:r>
          </w:p>
          <w:p w14:paraId="11EC871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2, 24:160, 24:299</w:t>
            </w:r>
          </w:p>
        </w:tc>
        <w:tc>
          <w:tcPr>
            <w:tcW w:w="6663" w:type="dxa"/>
          </w:tcPr>
          <w:p w14:paraId="3A06430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5DFE4F18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F6D4427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6DDC342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33CAA26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370 bp</w:t>
            </w:r>
          </w:p>
        </w:tc>
        <w:tc>
          <w:tcPr>
            <w:tcW w:w="4536" w:type="dxa"/>
          </w:tcPr>
          <w:p w14:paraId="7FC50D3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2</w:t>
            </w:r>
          </w:p>
          <w:p w14:paraId="459952A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:01:01-24:14:01:02, 24:324</w:t>
            </w:r>
          </w:p>
        </w:tc>
        <w:tc>
          <w:tcPr>
            <w:tcW w:w="6663" w:type="dxa"/>
          </w:tcPr>
          <w:p w14:paraId="260559D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36, 32:05, 32:79</w:t>
            </w:r>
          </w:p>
          <w:p w14:paraId="3654604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46, 02:48, 02:70, 02:129, 02:571</w:t>
            </w:r>
          </w:p>
        </w:tc>
      </w:tr>
      <w:tr w:rsidR="002D5CD7" w:rsidRPr="002D5CD7" w14:paraId="22D4D374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02D3A9E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28 </w:t>
            </w:r>
          </w:p>
        </w:tc>
        <w:tc>
          <w:tcPr>
            <w:tcW w:w="1417" w:type="dxa"/>
          </w:tcPr>
          <w:p w14:paraId="622E6C4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29FCD86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25 bp</w:t>
            </w:r>
          </w:p>
          <w:p w14:paraId="6407C6C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4536" w:type="dxa"/>
          </w:tcPr>
          <w:p w14:paraId="1960CF4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55N</w:t>
            </w:r>
          </w:p>
          <w:p w14:paraId="31FD9A1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66</w:t>
            </w:r>
          </w:p>
          <w:p w14:paraId="690DF58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5, 24:264</w:t>
            </w:r>
          </w:p>
        </w:tc>
        <w:tc>
          <w:tcPr>
            <w:tcW w:w="6663" w:type="dxa"/>
          </w:tcPr>
          <w:p w14:paraId="5791B96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81769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AF22B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11:193</w:t>
            </w:r>
          </w:p>
        </w:tc>
      </w:tr>
      <w:tr w:rsidR="002D5CD7" w:rsidRPr="002D5CD7" w14:paraId="17A3BCB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9C0C95A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29 </w:t>
            </w:r>
          </w:p>
        </w:tc>
        <w:tc>
          <w:tcPr>
            <w:tcW w:w="1417" w:type="dxa"/>
          </w:tcPr>
          <w:p w14:paraId="53F9751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240D9C5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39339D2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536" w:type="dxa"/>
          </w:tcPr>
          <w:p w14:paraId="0C20E26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55N</w:t>
            </w:r>
          </w:p>
          <w:p w14:paraId="649B095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65, 24:271</w:t>
            </w:r>
          </w:p>
          <w:p w14:paraId="2AC36DE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8, 24:29, 24:42, 24:89, 24:309-24:310:02, 24:342, 24:359N</w:t>
            </w:r>
          </w:p>
        </w:tc>
        <w:tc>
          <w:tcPr>
            <w:tcW w:w="6663" w:type="dxa"/>
          </w:tcPr>
          <w:p w14:paraId="265D3D4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054D6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*01:45, </w:t>
            </w:r>
            <w:r w:rsidR="000C152E">
              <w:rPr>
                <w:rFonts w:ascii="Arial" w:hAnsi="Arial" w:cs="Arial"/>
                <w:color w:val="000000"/>
                <w:sz w:val="18"/>
                <w:szCs w:val="18"/>
              </w:rPr>
              <w:t>03:78, 11:108</w:t>
            </w:r>
          </w:p>
          <w:p w14:paraId="007806A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76:01-02:76:02, 02:319, 02:666, 23:80, 30:22</w:t>
            </w:r>
          </w:p>
        </w:tc>
      </w:tr>
      <w:tr w:rsidR="002D5CD7" w:rsidRPr="002D5CD7" w14:paraId="58DB1C98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F8A701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7CFC45D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751032F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536" w:type="dxa"/>
          </w:tcPr>
          <w:p w14:paraId="098093F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1:01-24:21:02, 24:21:03, 24:208</w:t>
            </w:r>
          </w:p>
          <w:p w14:paraId="24BA0B6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59, 24:190, 24:210, 24:229, 24:285</w:t>
            </w:r>
          </w:p>
        </w:tc>
        <w:tc>
          <w:tcPr>
            <w:tcW w:w="6663" w:type="dxa"/>
          </w:tcPr>
          <w:p w14:paraId="10554F7C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*11:139, 23:03:01-23:03:02, 23:70, 29:07, 29:49, 31:29, </w:t>
            </w: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8:27</w:t>
            </w:r>
          </w:p>
          <w:p w14:paraId="33D6F7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1:139</w:t>
            </w:r>
          </w:p>
        </w:tc>
      </w:tr>
      <w:tr w:rsidR="002D5CD7" w:rsidRPr="002D5CD7" w14:paraId="149BFA7C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851" w:type="dxa"/>
          </w:tcPr>
          <w:p w14:paraId="68E4CD35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CA149D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429B746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536" w:type="dxa"/>
          </w:tcPr>
          <w:p w14:paraId="60CE954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7</w:t>
            </w:r>
          </w:p>
          <w:p w14:paraId="70426FA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4, 24:109, 24:119, 24:129</w:t>
            </w:r>
          </w:p>
        </w:tc>
        <w:tc>
          <w:tcPr>
            <w:tcW w:w="6663" w:type="dxa"/>
          </w:tcPr>
          <w:p w14:paraId="3FC355B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BBBF0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1:02, 01:20, 01:188, 01:190, 26:16, 29:37, 29:56, 30:57, 30:90</w:t>
            </w:r>
          </w:p>
        </w:tc>
      </w:tr>
      <w:tr w:rsidR="002D5CD7" w:rsidRPr="002D5CD7" w14:paraId="6C39789E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EE52E74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5</w:t>
            </w:r>
          </w:p>
        </w:tc>
        <w:tc>
          <w:tcPr>
            <w:tcW w:w="1417" w:type="dxa"/>
          </w:tcPr>
          <w:p w14:paraId="7933F5F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596F550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536" w:type="dxa"/>
          </w:tcPr>
          <w:p w14:paraId="1F1CC63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2:01-24:142:02</w:t>
            </w:r>
          </w:p>
          <w:p w14:paraId="2DED881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45N, 24:88</w:t>
            </w:r>
          </w:p>
        </w:tc>
        <w:tc>
          <w:tcPr>
            <w:tcW w:w="6663" w:type="dxa"/>
          </w:tcPr>
          <w:p w14:paraId="0C8BDA1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445055A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3D5394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36 </w:t>
            </w:r>
          </w:p>
        </w:tc>
        <w:tc>
          <w:tcPr>
            <w:tcW w:w="1417" w:type="dxa"/>
          </w:tcPr>
          <w:p w14:paraId="56048BE7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115 bp</w:t>
            </w:r>
          </w:p>
          <w:p w14:paraId="0777EEAB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220 bp</w:t>
            </w:r>
          </w:p>
          <w:p w14:paraId="1F0BD01E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245 bp</w:t>
            </w:r>
          </w:p>
        </w:tc>
        <w:tc>
          <w:tcPr>
            <w:tcW w:w="4536" w:type="dxa"/>
          </w:tcPr>
          <w:p w14:paraId="233BD901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47, 24:124</w:t>
            </w:r>
          </w:p>
          <w:p w14:paraId="4A00C77D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192</w:t>
            </w:r>
          </w:p>
          <w:p w14:paraId="1AF1F53B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232N</w:t>
            </w:r>
          </w:p>
        </w:tc>
        <w:tc>
          <w:tcPr>
            <w:tcW w:w="6663" w:type="dxa"/>
          </w:tcPr>
          <w:p w14:paraId="4F59A4B6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31:07, 31:10</w:t>
            </w:r>
          </w:p>
          <w:p w14:paraId="3D10B083" w14:textId="77777777" w:rsidR="002D5CD7" w:rsidRPr="002D5CD7" w:rsidRDefault="002D5CD7" w:rsidP="002D5C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sz w:val="18"/>
                <w:szCs w:val="18"/>
              </w:rPr>
              <w:t>B*49:27</w:t>
            </w:r>
          </w:p>
        </w:tc>
      </w:tr>
      <w:tr w:rsidR="002D5CD7" w:rsidRPr="002D5CD7" w14:paraId="348CAB0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8F1B244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4B50BE0F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 xml:space="preserve">145 bp </w:t>
            </w:r>
          </w:p>
          <w:p w14:paraId="739819BE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 xml:space="preserve">170 bp </w:t>
            </w:r>
          </w:p>
          <w:p w14:paraId="2D207520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513A2411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49</w:t>
            </w:r>
          </w:p>
          <w:p w14:paraId="3E86790B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137</w:t>
            </w:r>
          </w:p>
          <w:p w14:paraId="47DE5ECE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126</w:t>
            </w:r>
          </w:p>
        </w:tc>
        <w:tc>
          <w:tcPr>
            <w:tcW w:w="6663" w:type="dxa"/>
          </w:tcPr>
          <w:p w14:paraId="38E7ED70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D5CD7" w:rsidRPr="002D5CD7" w14:paraId="53E020CE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38A982B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46FC74E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5E1E70A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536" w:type="dxa"/>
          </w:tcPr>
          <w:p w14:paraId="50D3A3B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5N</w:t>
            </w:r>
          </w:p>
          <w:p w14:paraId="623D359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50</w:t>
            </w:r>
          </w:p>
        </w:tc>
        <w:tc>
          <w:tcPr>
            <w:tcW w:w="6663" w:type="dxa"/>
          </w:tcPr>
          <w:p w14:paraId="613CE67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619D6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129</w:t>
            </w:r>
          </w:p>
        </w:tc>
      </w:tr>
      <w:tr w:rsidR="002D5CD7" w:rsidRPr="002D5CD7" w14:paraId="1E6439B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8575514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2967BCB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0BC00AF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4536" w:type="dxa"/>
          </w:tcPr>
          <w:p w14:paraId="6171153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2:03Q</w:t>
            </w:r>
          </w:p>
          <w:p w14:paraId="4A48ED3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8, 24:20, 24:88, 24:337, 24:342</w:t>
            </w:r>
          </w:p>
        </w:tc>
        <w:tc>
          <w:tcPr>
            <w:tcW w:w="6663" w:type="dxa"/>
          </w:tcPr>
          <w:p w14:paraId="6AC18DA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1:01:38L</w:t>
            </w:r>
          </w:p>
        </w:tc>
      </w:tr>
      <w:tr w:rsidR="002D5CD7" w:rsidRPr="002D5CD7" w14:paraId="6359D814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6076A4B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65856AE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4A6402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79BA307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62, 24:26, 24:314</w:t>
            </w:r>
          </w:p>
          <w:p w14:paraId="76E36C1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8, 24:132N</w:t>
            </w:r>
          </w:p>
        </w:tc>
        <w:tc>
          <w:tcPr>
            <w:tcW w:w="6663" w:type="dxa"/>
          </w:tcPr>
          <w:p w14:paraId="0DB7E85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1:39, 01:145, 23:45, 26:29, 26:49, 31:05, 32:13, 33:10, 66:10</w:t>
            </w:r>
          </w:p>
        </w:tc>
      </w:tr>
      <w:tr w:rsidR="002D5CD7" w:rsidRPr="002D5CD7" w14:paraId="52404BD0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8C35C1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49B1D77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46A3F80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60 bp </w:t>
            </w:r>
          </w:p>
          <w:p w14:paraId="1B6DF6F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536" w:type="dxa"/>
          </w:tcPr>
          <w:p w14:paraId="64A70DF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12N</w:t>
            </w:r>
          </w:p>
          <w:p w14:paraId="77D04A3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2, 24:160, 24:276, 24:299</w:t>
            </w:r>
          </w:p>
          <w:p w14:paraId="0CBD3A9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4, 24:67, 24:169, 24:290</w:t>
            </w:r>
          </w:p>
        </w:tc>
        <w:tc>
          <w:tcPr>
            <w:tcW w:w="6663" w:type="dxa"/>
          </w:tcPr>
          <w:p w14:paraId="527D755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0A82B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262, 02:547</w:t>
            </w:r>
          </w:p>
          <w:p w14:paraId="584460B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*26:16, 33:119, 68:45, 68:117, </w:t>
            </w: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4:81</w:t>
            </w:r>
          </w:p>
        </w:tc>
      </w:tr>
      <w:tr w:rsidR="002D5CD7" w:rsidRPr="002D5CD7" w14:paraId="7C51C854" w14:textId="77777777" w:rsidTr="000A64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tcW w:w="851" w:type="dxa"/>
          </w:tcPr>
          <w:p w14:paraId="07A94EE5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lastRenderedPageBreak/>
              <w:t>45</w:t>
            </w:r>
          </w:p>
        </w:tc>
        <w:tc>
          <w:tcPr>
            <w:tcW w:w="1417" w:type="dxa"/>
          </w:tcPr>
          <w:p w14:paraId="054462F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2B96357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3C8CE60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4536" w:type="dxa"/>
          </w:tcPr>
          <w:p w14:paraId="04605F7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76</w:t>
            </w:r>
          </w:p>
          <w:p w14:paraId="003A8344" w14:textId="77777777" w:rsid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3, 24:370N</w:t>
            </w:r>
          </w:p>
          <w:p w14:paraId="5FCA7BED" w14:textId="77777777" w:rsidR="000A649C" w:rsidRPr="002D5CD7" w:rsidRDefault="000A649C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:01:01-24:14:01:02, 24:52, 24:132N, 24:233</w:t>
            </w:r>
          </w:p>
          <w:p w14:paraId="7601241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4:291, 24:324</w:t>
            </w:r>
          </w:p>
        </w:tc>
        <w:tc>
          <w:tcPr>
            <w:tcW w:w="6663" w:type="dxa"/>
          </w:tcPr>
          <w:p w14:paraId="24D26B49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76A9CC5" w14:textId="77777777" w:rsid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00D15D3" w14:textId="77777777" w:rsidR="000A649C" w:rsidRPr="002D5CD7" w:rsidRDefault="000A649C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01:20, 01:66, 01:73, 01:130, 02:19, 02:36-02:37, 02:54, 02:255, 02:417, 25:36,</w:t>
            </w:r>
          </w:p>
          <w:p w14:paraId="610AF47A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6:29, 26:49, 66:10, 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B*07:64</w:t>
            </w:r>
            <w:r w:rsidR="00AE5417" w:rsidRPr="00AE5417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, B*15:12</w:t>
            </w:r>
            <w:r w:rsidR="00AE5417" w:rsidRPr="00AE5417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, </w:t>
            </w:r>
            <w:r w:rsid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B*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15:19</w:t>
            </w:r>
            <w:r w:rsidR="00AE5417" w:rsidRPr="00AE5417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, </w:t>
            </w:r>
            <w:r w:rsid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B*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15:270</w:t>
            </w:r>
            <w:r w:rsidR="00AE5417" w:rsidRPr="00AE5417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, </w:t>
            </w:r>
            <w:r w:rsid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B*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15:298</w:t>
            </w:r>
            <w:r w:rsidR="00AE5417" w:rsidRPr="00AE5417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, </w:t>
            </w:r>
            <w:r w:rsid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B*</w:t>
            </w:r>
            <w:r w:rsidRPr="000A649C">
              <w:rPr>
                <w:rFonts w:ascii="Arial" w:hAnsi="Arial" w:cs="Arial"/>
                <w:b/>
                <w:color w:val="000000"/>
                <w:sz w:val="18"/>
                <w:szCs w:val="18"/>
              </w:rPr>
              <w:t>15:304N</w:t>
            </w:r>
            <w:r w:rsidR="00AE5417" w:rsidRPr="00AE5417">
              <w:rPr>
                <w:rFonts w:ascii="Arial" w:hAnsi="Arial" w:cs="Arial"/>
                <w:b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2D5CD7" w:rsidRPr="002D5CD7" w14:paraId="42C8733D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87F40D0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74E666F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4609182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410 bp</w:t>
            </w:r>
          </w:p>
        </w:tc>
        <w:tc>
          <w:tcPr>
            <w:tcW w:w="4536" w:type="dxa"/>
          </w:tcPr>
          <w:p w14:paraId="65F064E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, 24:56, 24:123, 24:177, 24:355, 24:367</w:t>
            </w:r>
          </w:p>
          <w:p w14:paraId="525C293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6</w:t>
            </w:r>
          </w:p>
        </w:tc>
        <w:tc>
          <w:tcPr>
            <w:tcW w:w="6663" w:type="dxa"/>
          </w:tcPr>
          <w:p w14:paraId="34A521E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118FD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3:30, 03:152, 03:273, 30:07, 31:08, 32:05, 32:79, 33:53</w:t>
            </w:r>
          </w:p>
        </w:tc>
      </w:tr>
      <w:tr w:rsidR="002D5CD7" w:rsidRPr="002D5CD7" w14:paraId="4E4D6706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EF9CB38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417" w:type="dxa"/>
          </w:tcPr>
          <w:p w14:paraId="6FF5F7EF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 xml:space="preserve">165 bp </w:t>
            </w:r>
          </w:p>
          <w:p w14:paraId="4A358ECC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03B4156F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159</w:t>
            </w:r>
          </w:p>
          <w:p w14:paraId="2EA6F753" w14:textId="77777777" w:rsidR="002D5CD7" w:rsidRPr="002D5CD7" w:rsidRDefault="002D5CD7" w:rsidP="002D5CD7">
            <w:pPr>
              <w:rPr>
                <w:rFonts w:ascii="Arial" w:hAnsi="Arial" w:cs="Arial"/>
                <w:sz w:val="18"/>
                <w:szCs w:val="18"/>
              </w:rPr>
            </w:pPr>
            <w:r w:rsidRPr="002D5CD7">
              <w:rPr>
                <w:rFonts w:ascii="Arial" w:hAnsi="Arial" w:cs="Arial"/>
                <w:sz w:val="18"/>
                <w:szCs w:val="18"/>
              </w:rPr>
              <w:t>*24:23, 24:220</w:t>
            </w:r>
          </w:p>
        </w:tc>
        <w:tc>
          <w:tcPr>
            <w:tcW w:w="6663" w:type="dxa"/>
          </w:tcPr>
          <w:p w14:paraId="566B073D" w14:textId="77777777" w:rsidR="002D5CD7" w:rsidRPr="002D5CD7" w:rsidRDefault="002D5CD7" w:rsidP="002D5CD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3019210" w14:textId="77777777" w:rsidR="002D5CD7" w:rsidRPr="002D5CD7" w:rsidRDefault="002D5CD7" w:rsidP="002D5C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sz w:val="18"/>
                <w:szCs w:val="18"/>
              </w:rPr>
              <w:t>B*18:27</w:t>
            </w:r>
          </w:p>
        </w:tc>
      </w:tr>
      <w:tr w:rsidR="002D5CD7" w:rsidRPr="002D5CD7" w14:paraId="46A19F3E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76"/>
        </w:trPr>
        <w:tc>
          <w:tcPr>
            <w:tcW w:w="851" w:type="dxa"/>
          </w:tcPr>
          <w:p w14:paraId="0A762AA6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724ED12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65 bp</w:t>
            </w:r>
          </w:p>
          <w:p w14:paraId="54B9F35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25 bp </w:t>
            </w:r>
          </w:p>
          <w:p w14:paraId="7CB969A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536" w:type="dxa"/>
          </w:tcPr>
          <w:p w14:paraId="70183BE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51</w:t>
            </w:r>
          </w:p>
          <w:p w14:paraId="6CC0264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4, 24:252N, 24:270</w:t>
            </w:r>
          </w:p>
          <w:p w14:paraId="22884AC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63N, 24:255</w:t>
            </w:r>
          </w:p>
        </w:tc>
        <w:tc>
          <w:tcPr>
            <w:tcW w:w="6663" w:type="dxa"/>
          </w:tcPr>
          <w:p w14:paraId="61A992E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7677B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DCB89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27</w:t>
            </w:r>
          </w:p>
        </w:tc>
      </w:tr>
      <w:tr w:rsidR="002D5CD7" w:rsidRPr="002D5CD7" w14:paraId="5C21FD0B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tcW w:w="851" w:type="dxa"/>
          </w:tcPr>
          <w:p w14:paraId="4166DE1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22623C7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2DB7937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536" w:type="dxa"/>
          </w:tcPr>
          <w:p w14:paraId="76A08F4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0</w:t>
            </w:r>
          </w:p>
          <w:p w14:paraId="08A54AD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8, 24:337</w:t>
            </w:r>
          </w:p>
        </w:tc>
        <w:tc>
          <w:tcPr>
            <w:tcW w:w="6663" w:type="dxa"/>
          </w:tcPr>
          <w:p w14:paraId="483609C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260AEE02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EF58277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52 </w:t>
            </w:r>
          </w:p>
        </w:tc>
        <w:tc>
          <w:tcPr>
            <w:tcW w:w="1417" w:type="dxa"/>
          </w:tcPr>
          <w:p w14:paraId="4B9ABF2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0AA5518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03349D2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4536" w:type="dxa"/>
          </w:tcPr>
          <w:p w14:paraId="147CB79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93</w:t>
            </w:r>
          </w:p>
          <w:p w14:paraId="0F9C8D2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64</w:t>
            </w:r>
          </w:p>
          <w:p w14:paraId="03DEF0F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40N</w:t>
            </w:r>
          </w:p>
        </w:tc>
        <w:tc>
          <w:tcPr>
            <w:tcW w:w="6663" w:type="dxa"/>
          </w:tcPr>
          <w:p w14:paraId="1ACF4CF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C83E4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11:193</w:t>
            </w:r>
          </w:p>
        </w:tc>
      </w:tr>
      <w:tr w:rsidR="002D5CD7" w:rsidRPr="002D5CD7" w14:paraId="4C4AB9F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C599AF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</w:tcPr>
          <w:p w14:paraId="649BDB1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4A2FD80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287EFE2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536" w:type="dxa"/>
          </w:tcPr>
          <w:p w14:paraId="2AE9CD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58N</w:t>
            </w:r>
          </w:p>
          <w:p w14:paraId="6676E63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03N</w:t>
            </w:r>
          </w:p>
          <w:p w14:paraId="7A6A5F2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55, 24:315, 24:374</w:t>
            </w:r>
          </w:p>
        </w:tc>
        <w:tc>
          <w:tcPr>
            <w:tcW w:w="6663" w:type="dxa"/>
          </w:tcPr>
          <w:p w14:paraId="5DD194E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2AFACF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9CBF95D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512A421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5D358BD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536" w:type="dxa"/>
          </w:tcPr>
          <w:p w14:paraId="6A42DF7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58, 24:169, 24:359N</w:t>
            </w:r>
          </w:p>
          <w:p w14:paraId="2283DE0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48</w:t>
            </w:r>
          </w:p>
        </w:tc>
        <w:tc>
          <w:tcPr>
            <w:tcW w:w="6663" w:type="dxa"/>
          </w:tcPr>
          <w:p w14:paraId="37EA824C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4:81</w:t>
            </w:r>
          </w:p>
          <w:p w14:paraId="3A9574D4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231, C*04:52, C*04:55, C*14:10, C*14:46:02</w:t>
            </w:r>
          </w:p>
        </w:tc>
      </w:tr>
      <w:tr w:rsidR="002D5CD7" w:rsidRPr="002D5CD7" w14:paraId="30363ECB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88BC2FE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24C471C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1F4CA6B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5AA5B89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4536" w:type="dxa"/>
          </w:tcPr>
          <w:p w14:paraId="22A846F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05</w:t>
            </w:r>
          </w:p>
          <w:p w14:paraId="2CB722B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60N, 24:302, 24:307</w:t>
            </w:r>
          </w:p>
          <w:p w14:paraId="08BC583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73</w:t>
            </w:r>
          </w:p>
        </w:tc>
        <w:tc>
          <w:tcPr>
            <w:tcW w:w="6663" w:type="dxa"/>
          </w:tcPr>
          <w:p w14:paraId="3C903E1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AB06F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40</w:t>
            </w:r>
          </w:p>
        </w:tc>
      </w:tr>
      <w:tr w:rsidR="002D5CD7" w:rsidRPr="002D5CD7" w14:paraId="550B5600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C13B329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59</w:t>
            </w:r>
          </w:p>
        </w:tc>
        <w:tc>
          <w:tcPr>
            <w:tcW w:w="1417" w:type="dxa"/>
          </w:tcPr>
          <w:p w14:paraId="0ACCF5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40 bp </w:t>
            </w:r>
          </w:p>
          <w:p w14:paraId="73EC4B4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4B11436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68, 24:143</w:t>
            </w:r>
          </w:p>
          <w:p w14:paraId="70549C0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27, 24:215, 24:288</w:t>
            </w:r>
          </w:p>
        </w:tc>
        <w:tc>
          <w:tcPr>
            <w:tcW w:w="6663" w:type="dxa"/>
          </w:tcPr>
          <w:p w14:paraId="78F2231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39EB7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78</w:t>
            </w:r>
          </w:p>
        </w:tc>
      </w:tr>
      <w:tr w:rsidR="002D5CD7" w:rsidRPr="002D5CD7" w14:paraId="7FC37186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EEF1E2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0</w:t>
            </w:r>
          </w:p>
        </w:tc>
        <w:tc>
          <w:tcPr>
            <w:tcW w:w="1417" w:type="dxa"/>
          </w:tcPr>
          <w:p w14:paraId="2663D9E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40 bp</w:t>
            </w:r>
          </w:p>
          <w:p w14:paraId="5FABBE7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5AB7FBD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4536" w:type="dxa"/>
          </w:tcPr>
          <w:p w14:paraId="5F44F13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50</w:t>
            </w:r>
          </w:p>
          <w:p w14:paraId="72E6DF3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3N, 24:270</w:t>
            </w:r>
          </w:p>
          <w:p w14:paraId="1E0D193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69</w:t>
            </w:r>
          </w:p>
        </w:tc>
        <w:tc>
          <w:tcPr>
            <w:tcW w:w="6663" w:type="dxa"/>
          </w:tcPr>
          <w:p w14:paraId="778D38A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E869EDD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7E7227C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61 </w:t>
            </w:r>
          </w:p>
        </w:tc>
        <w:tc>
          <w:tcPr>
            <w:tcW w:w="1417" w:type="dxa"/>
          </w:tcPr>
          <w:p w14:paraId="4922ABD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5226305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65 bp </w:t>
            </w:r>
          </w:p>
          <w:p w14:paraId="1E18608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283BF15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70</w:t>
            </w:r>
          </w:p>
          <w:p w14:paraId="1EA739D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23N</w:t>
            </w:r>
          </w:p>
          <w:p w14:paraId="10633B7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27, 24:141, 24:288</w:t>
            </w:r>
          </w:p>
        </w:tc>
        <w:tc>
          <w:tcPr>
            <w:tcW w:w="6663" w:type="dxa"/>
          </w:tcPr>
          <w:p w14:paraId="49ECDA7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53ECA5DF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D8959A1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2</w:t>
            </w:r>
          </w:p>
        </w:tc>
        <w:tc>
          <w:tcPr>
            <w:tcW w:w="1417" w:type="dxa"/>
          </w:tcPr>
          <w:p w14:paraId="09404B0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28C429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59E2460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58A68CA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72, 24:91</w:t>
            </w:r>
          </w:p>
          <w:p w14:paraId="0870014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75</w:t>
            </w:r>
          </w:p>
          <w:p w14:paraId="4BECA86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97</w:t>
            </w:r>
          </w:p>
        </w:tc>
        <w:tc>
          <w:tcPr>
            <w:tcW w:w="6663" w:type="dxa"/>
          </w:tcPr>
          <w:p w14:paraId="51053B1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106, 02:145</w:t>
            </w:r>
          </w:p>
          <w:p w14:paraId="50B848E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8D2A40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16, 68:107</w:t>
            </w:r>
          </w:p>
        </w:tc>
      </w:tr>
      <w:tr w:rsidR="002D5CD7" w:rsidRPr="002D5CD7" w14:paraId="18A496FB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8A42E5C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5</w:t>
            </w:r>
          </w:p>
        </w:tc>
        <w:tc>
          <w:tcPr>
            <w:tcW w:w="1417" w:type="dxa"/>
          </w:tcPr>
          <w:p w14:paraId="0D934AC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66A969F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0C53449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717ADAC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536" w:type="dxa"/>
          </w:tcPr>
          <w:p w14:paraId="1127C52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75</w:t>
            </w:r>
          </w:p>
          <w:p w14:paraId="3DC45B3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94</w:t>
            </w:r>
          </w:p>
          <w:p w14:paraId="30ED11B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75</w:t>
            </w:r>
          </w:p>
          <w:p w14:paraId="11CDA28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0:01N-24:90:02N</w:t>
            </w:r>
          </w:p>
        </w:tc>
        <w:tc>
          <w:tcPr>
            <w:tcW w:w="6663" w:type="dxa"/>
          </w:tcPr>
          <w:p w14:paraId="18E0D0F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BE396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ABEBF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87751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88N, 02:622N, 02:643N</w:t>
            </w:r>
            <w:r w:rsidRPr="002D5CD7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?</w:t>
            </w:r>
          </w:p>
        </w:tc>
      </w:tr>
      <w:tr w:rsidR="002D5CD7" w:rsidRPr="002D5CD7" w14:paraId="0C6704F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D40CC8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39F47EB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73ACFFC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30 bp</w:t>
            </w:r>
          </w:p>
        </w:tc>
        <w:tc>
          <w:tcPr>
            <w:tcW w:w="4536" w:type="dxa"/>
          </w:tcPr>
          <w:p w14:paraId="4EDD46F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249, 24:267</w:t>
            </w:r>
          </w:p>
          <w:p w14:paraId="19F84B4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79</w:t>
            </w:r>
          </w:p>
        </w:tc>
        <w:tc>
          <w:tcPr>
            <w:tcW w:w="6663" w:type="dxa"/>
          </w:tcPr>
          <w:p w14:paraId="656C723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3:18</w:t>
            </w:r>
          </w:p>
        </w:tc>
      </w:tr>
      <w:tr w:rsidR="002D5CD7" w:rsidRPr="002D5CD7" w14:paraId="2890B911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1"/>
        </w:trPr>
        <w:tc>
          <w:tcPr>
            <w:tcW w:w="851" w:type="dxa"/>
          </w:tcPr>
          <w:p w14:paraId="673584A3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0B2E616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0D5C178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536" w:type="dxa"/>
          </w:tcPr>
          <w:p w14:paraId="210008E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3, 24:353</w:t>
            </w:r>
          </w:p>
          <w:p w14:paraId="1961BAB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78, 24:141, 24:196</w:t>
            </w:r>
          </w:p>
        </w:tc>
        <w:tc>
          <w:tcPr>
            <w:tcW w:w="6663" w:type="dxa"/>
          </w:tcPr>
          <w:p w14:paraId="5543E40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5B0E64AB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3187BB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69</w:t>
            </w:r>
          </w:p>
        </w:tc>
        <w:tc>
          <w:tcPr>
            <w:tcW w:w="1417" w:type="dxa"/>
          </w:tcPr>
          <w:p w14:paraId="6D4E302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15 bp </w:t>
            </w:r>
          </w:p>
          <w:p w14:paraId="6B9B50B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40746DF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4536" w:type="dxa"/>
          </w:tcPr>
          <w:p w14:paraId="4DACB0A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0, 24:225:01-24:225:02</w:t>
            </w:r>
          </w:p>
          <w:p w14:paraId="7502729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70N</w:t>
            </w:r>
          </w:p>
          <w:p w14:paraId="79F2652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4, 24:240N</w:t>
            </w:r>
          </w:p>
        </w:tc>
        <w:tc>
          <w:tcPr>
            <w:tcW w:w="6663" w:type="dxa"/>
          </w:tcPr>
          <w:p w14:paraId="631FEE86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14</w:t>
            </w:r>
          </w:p>
        </w:tc>
      </w:tr>
      <w:tr w:rsidR="002D5CD7" w:rsidRPr="002D5CD7" w14:paraId="50A6B1CF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238D3BB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691F7E1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10 bp</w:t>
            </w:r>
          </w:p>
          <w:p w14:paraId="7834BA9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19E7910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63B3360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34</w:t>
            </w:r>
          </w:p>
          <w:p w14:paraId="6D2C496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6, 24:146</w:t>
            </w:r>
          </w:p>
          <w:p w14:paraId="57093B0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1, 24:356</w:t>
            </w:r>
          </w:p>
        </w:tc>
        <w:tc>
          <w:tcPr>
            <w:tcW w:w="6663" w:type="dxa"/>
          </w:tcPr>
          <w:p w14:paraId="182B4FF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32A404F3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6002333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6E531C9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057BB3A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75A6EFF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204FE33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28, 24:269</w:t>
            </w:r>
          </w:p>
          <w:p w14:paraId="33CBA55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3N, 24:199</w:t>
            </w:r>
          </w:p>
          <w:p w14:paraId="2692F2F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2, 24:280</w:t>
            </w:r>
          </w:p>
        </w:tc>
        <w:tc>
          <w:tcPr>
            <w:tcW w:w="6663" w:type="dxa"/>
          </w:tcPr>
          <w:p w14:paraId="6E7ED67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29</w:t>
            </w:r>
          </w:p>
          <w:p w14:paraId="12F5DDE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4DF45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9:13, 31:07-31:08, 31:10, 32:42, 32:97</w:t>
            </w:r>
          </w:p>
        </w:tc>
      </w:tr>
      <w:tr w:rsidR="002D5CD7" w:rsidRPr="002D5CD7" w14:paraId="0A9DF239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95EB99D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2203A5F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20 bp</w:t>
            </w:r>
          </w:p>
          <w:p w14:paraId="0103883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4536" w:type="dxa"/>
          </w:tcPr>
          <w:p w14:paraId="7F8E883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3N, 24:265, 24:266</w:t>
            </w:r>
          </w:p>
          <w:p w14:paraId="1A0D849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54</w:t>
            </w:r>
          </w:p>
        </w:tc>
        <w:tc>
          <w:tcPr>
            <w:tcW w:w="6663" w:type="dxa"/>
          </w:tcPr>
          <w:p w14:paraId="13A3B68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03DEC909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8622961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3</w:t>
            </w:r>
          </w:p>
        </w:tc>
        <w:tc>
          <w:tcPr>
            <w:tcW w:w="1417" w:type="dxa"/>
          </w:tcPr>
          <w:p w14:paraId="18DA62A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0D086B0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4536" w:type="dxa"/>
          </w:tcPr>
          <w:p w14:paraId="16FEBFC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4N</w:t>
            </w:r>
          </w:p>
          <w:p w14:paraId="460F7BF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31, 24:138, 24:188, 24:218</w:t>
            </w:r>
          </w:p>
        </w:tc>
        <w:tc>
          <w:tcPr>
            <w:tcW w:w="6663" w:type="dxa"/>
          </w:tcPr>
          <w:p w14:paraId="5B13DB0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3C6274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17:01-02:17:03, 02:108, 02:110, 02:268, 02:300, 02:303, 02:617, 02:657</w:t>
            </w:r>
          </w:p>
        </w:tc>
      </w:tr>
      <w:tr w:rsidR="002D5CD7" w:rsidRPr="002D5CD7" w14:paraId="67243DEC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4D30EC0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7FE9A33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55 bp </w:t>
            </w:r>
          </w:p>
          <w:p w14:paraId="4127F33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536" w:type="dxa"/>
          </w:tcPr>
          <w:p w14:paraId="34AA444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0, 24:323N</w:t>
            </w:r>
          </w:p>
          <w:p w14:paraId="030ADDB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5, 24:197</w:t>
            </w:r>
          </w:p>
        </w:tc>
        <w:tc>
          <w:tcPr>
            <w:tcW w:w="6663" w:type="dxa"/>
          </w:tcPr>
          <w:p w14:paraId="52E99C7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9FA482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4687C85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5</w:t>
            </w:r>
          </w:p>
        </w:tc>
        <w:tc>
          <w:tcPr>
            <w:tcW w:w="1417" w:type="dxa"/>
          </w:tcPr>
          <w:p w14:paraId="677DE8D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645A309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7306B1F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536" w:type="dxa"/>
          </w:tcPr>
          <w:p w14:paraId="62E6823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0</w:t>
            </w:r>
          </w:p>
          <w:p w14:paraId="401F1D7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45</w:t>
            </w:r>
          </w:p>
          <w:p w14:paraId="04BA977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86N, 24:196, 24:215</w:t>
            </w:r>
          </w:p>
        </w:tc>
        <w:tc>
          <w:tcPr>
            <w:tcW w:w="6663" w:type="dxa"/>
          </w:tcPr>
          <w:p w14:paraId="0551179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026BD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EF361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78</w:t>
            </w:r>
          </w:p>
        </w:tc>
      </w:tr>
      <w:tr w:rsidR="002D5CD7" w:rsidRPr="002D5CD7" w14:paraId="218B788A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1ADC99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731AA6A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607737F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536" w:type="dxa"/>
          </w:tcPr>
          <w:p w14:paraId="58ABEC7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76, 24:263</w:t>
            </w:r>
          </w:p>
          <w:p w14:paraId="569B0E8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8, 24:220</w:t>
            </w:r>
          </w:p>
        </w:tc>
        <w:tc>
          <w:tcPr>
            <w:tcW w:w="6663" w:type="dxa"/>
          </w:tcPr>
          <w:p w14:paraId="158962EE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2A51109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8:27</w:t>
            </w:r>
          </w:p>
        </w:tc>
      </w:tr>
      <w:tr w:rsidR="002D5CD7" w:rsidRPr="002D5CD7" w14:paraId="50BBFEA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E9BF9AE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7</w:t>
            </w:r>
          </w:p>
        </w:tc>
        <w:tc>
          <w:tcPr>
            <w:tcW w:w="1417" w:type="dxa"/>
          </w:tcPr>
          <w:p w14:paraId="40C6873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1B3E1E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391E2BB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536" w:type="dxa"/>
          </w:tcPr>
          <w:p w14:paraId="55801C5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31</w:t>
            </w:r>
          </w:p>
          <w:p w14:paraId="2ECB2D8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22</w:t>
            </w:r>
          </w:p>
          <w:p w14:paraId="439EC00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6, 24:87, 24:138, 24:167, 24:285, 24:289, 24:339</w:t>
            </w:r>
          </w:p>
        </w:tc>
        <w:tc>
          <w:tcPr>
            <w:tcW w:w="6663" w:type="dxa"/>
          </w:tcPr>
          <w:p w14:paraId="3C38BB0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6C057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1B4F3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02, 23:66</w:t>
            </w:r>
          </w:p>
        </w:tc>
      </w:tr>
      <w:tr w:rsidR="002D5CD7" w:rsidRPr="002D5CD7" w14:paraId="3416D830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72418B0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1ED40C9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47F442A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4536" w:type="dxa"/>
          </w:tcPr>
          <w:p w14:paraId="00AE61F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2</w:t>
            </w:r>
          </w:p>
          <w:p w14:paraId="3CF1951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*24:14:01:01-24:14:01:02, 24:93, 24:114, 24:233, 24:324 </w:t>
            </w:r>
          </w:p>
        </w:tc>
        <w:tc>
          <w:tcPr>
            <w:tcW w:w="6663" w:type="dxa"/>
          </w:tcPr>
          <w:p w14:paraId="1AF0F14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76</w:t>
            </w:r>
          </w:p>
          <w:p w14:paraId="28648A3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1:20, 01:66, 01:130, 02:19, 02:36-02:37, 02:54, 02:255, 02:417</w:t>
            </w:r>
          </w:p>
        </w:tc>
      </w:tr>
      <w:tr w:rsidR="002D5CD7" w:rsidRPr="002D5CD7" w14:paraId="5628419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B708778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14:paraId="570A053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70 bp </w:t>
            </w:r>
          </w:p>
          <w:p w14:paraId="367734A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4536" w:type="dxa"/>
          </w:tcPr>
          <w:p w14:paraId="162B8F1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0, 24:142:01-24:142:02</w:t>
            </w:r>
          </w:p>
          <w:p w14:paraId="201CFD1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5</w:t>
            </w:r>
          </w:p>
        </w:tc>
        <w:tc>
          <w:tcPr>
            <w:tcW w:w="6663" w:type="dxa"/>
          </w:tcPr>
          <w:p w14:paraId="1326E4E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6D4B64C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16834BC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14:paraId="75BC011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4881AAD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4536" w:type="dxa"/>
          </w:tcPr>
          <w:p w14:paraId="3182CBE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39</w:t>
            </w:r>
          </w:p>
          <w:p w14:paraId="01D5045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7, 24:133, 24:377</w:t>
            </w:r>
          </w:p>
        </w:tc>
        <w:tc>
          <w:tcPr>
            <w:tcW w:w="6663" w:type="dxa"/>
          </w:tcPr>
          <w:p w14:paraId="6413F92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DACE640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0661BEF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2</w:t>
            </w:r>
          </w:p>
        </w:tc>
        <w:tc>
          <w:tcPr>
            <w:tcW w:w="1417" w:type="dxa"/>
          </w:tcPr>
          <w:p w14:paraId="684A5A3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85 bp </w:t>
            </w:r>
          </w:p>
          <w:p w14:paraId="0772F6C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6070E9A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85 bp</w:t>
            </w:r>
          </w:p>
        </w:tc>
        <w:tc>
          <w:tcPr>
            <w:tcW w:w="4536" w:type="dxa"/>
          </w:tcPr>
          <w:p w14:paraId="66C0BDE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99, 24:130</w:t>
            </w:r>
          </w:p>
          <w:p w14:paraId="0B431C8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25, 24:302</w:t>
            </w:r>
          </w:p>
          <w:p w14:paraId="28A9D19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48</w:t>
            </w:r>
          </w:p>
        </w:tc>
        <w:tc>
          <w:tcPr>
            <w:tcW w:w="6663" w:type="dxa"/>
          </w:tcPr>
          <w:p w14:paraId="15DB4FD3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99218B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3:40</w:t>
            </w:r>
          </w:p>
          <w:p w14:paraId="14C9D2E9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231, C*04:52, C*04:55, C*14:10, C*14:46:02</w:t>
            </w:r>
          </w:p>
        </w:tc>
      </w:tr>
      <w:tr w:rsidR="002D5CD7" w:rsidRPr="002D5CD7" w14:paraId="3345B9A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D09E22C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</w:t>
            </w:r>
            <w:r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3</w:t>
            </w:r>
          </w:p>
        </w:tc>
        <w:tc>
          <w:tcPr>
            <w:tcW w:w="1417" w:type="dxa"/>
          </w:tcPr>
          <w:p w14:paraId="4F3658F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25 bp </w:t>
            </w:r>
          </w:p>
          <w:p w14:paraId="72FF272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418D40C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1, 24:225:01-24:225:02</w:t>
            </w:r>
          </w:p>
          <w:p w14:paraId="62FB153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01, 24:173, 24:240N</w:t>
            </w:r>
          </w:p>
        </w:tc>
        <w:tc>
          <w:tcPr>
            <w:tcW w:w="6663" w:type="dxa"/>
          </w:tcPr>
          <w:p w14:paraId="5568DF27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4:14</w:t>
            </w:r>
          </w:p>
        </w:tc>
      </w:tr>
      <w:tr w:rsidR="002D5CD7" w:rsidRPr="002D5CD7" w14:paraId="44726C2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4F01762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 xml:space="preserve">84 </w:t>
            </w:r>
          </w:p>
        </w:tc>
        <w:tc>
          <w:tcPr>
            <w:tcW w:w="1417" w:type="dxa"/>
          </w:tcPr>
          <w:p w14:paraId="59BDCAA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6114C13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  <w:p w14:paraId="74450C3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290 bp</w:t>
            </w:r>
          </w:p>
        </w:tc>
        <w:tc>
          <w:tcPr>
            <w:tcW w:w="4536" w:type="dxa"/>
          </w:tcPr>
          <w:p w14:paraId="17F2340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103, 24:331</w:t>
            </w:r>
          </w:p>
          <w:p w14:paraId="41C3DF0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07</w:t>
            </w:r>
          </w:p>
          <w:p w14:paraId="124F85C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24:102, 24:287</w:t>
            </w:r>
          </w:p>
        </w:tc>
        <w:tc>
          <w:tcPr>
            <w:tcW w:w="6663" w:type="dxa"/>
          </w:tcPr>
          <w:p w14:paraId="0FCCF22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695D7EC1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4AAFD09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14:paraId="5EBA344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45 bp </w:t>
            </w:r>
          </w:p>
          <w:p w14:paraId="2875A63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4536" w:type="dxa"/>
          </w:tcPr>
          <w:p w14:paraId="4476A54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7</w:t>
            </w:r>
          </w:p>
          <w:p w14:paraId="16AFAD6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04</w:t>
            </w:r>
          </w:p>
        </w:tc>
        <w:tc>
          <w:tcPr>
            <w:tcW w:w="6663" w:type="dxa"/>
          </w:tcPr>
          <w:p w14:paraId="6C9CE22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9CA47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3:30, 03:152, 03:273, 23:64, 32:05, 32:79</w:t>
            </w:r>
          </w:p>
        </w:tc>
      </w:tr>
      <w:tr w:rsidR="002D5CD7" w:rsidRPr="002D5CD7" w14:paraId="4BF0795A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tcW w:w="851" w:type="dxa"/>
          </w:tcPr>
          <w:p w14:paraId="42D4AE0B" w14:textId="77777777" w:rsidR="002D5CD7" w:rsidRPr="002D5CD7" w:rsidRDefault="002D5CD7" w:rsidP="002D5CD7">
            <w:pPr>
              <w:suppressAutoHyphens/>
              <w:spacing w:before="20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6</w:t>
            </w:r>
          </w:p>
        </w:tc>
        <w:tc>
          <w:tcPr>
            <w:tcW w:w="1417" w:type="dxa"/>
          </w:tcPr>
          <w:p w14:paraId="7425C67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90 bp </w:t>
            </w:r>
          </w:p>
          <w:p w14:paraId="683BC7B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536" w:type="dxa"/>
          </w:tcPr>
          <w:p w14:paraId="586923A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21, 24:182</w:t>
            </w:r>
          </w:p>
          <w:p w14:paraId="548885C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05, 24:222N, 24:356</w:t>
            </w:r>
          </w:p>
        </w:tc>
        <w:tc>
          <w:tcPr>
            <w:tcW w:w="6663" w:type="dxa"/>
          </w:tcPr>
          <w:p w14:paraId="1481A0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76</w:t>
            </w:r>
          </w:p>
        </w:tc>
      </w:tr>
      <w:tr w:rsidR="002D5CD7" w:rsidRPr="002D5CD7" w14:paraId="52E08307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36C4C6E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14:paraId="4CBD16E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0D23F72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37CC7FB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536" w:type="dxa"/>
          </w:tcPr>
          <w:p w14:paraId="3B4C30F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7, 24:41, 24:62, 24:106, 24:208, 24:330</w:t>
            </w:r>
          </w:p>
          <w:p w14:paraId="74FFA1B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0</w:t>
            </w:r>
          </w:p>
          <w:p w14:paraId="0DEBBA7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36, 24:197</w:t>
            </w:r>
          </w:p>
        </w:tc>
        <w:tc>
          <w:tcPr>
            <w:tcW w:w="6663" w:type="dxa"/>
          </w:tcPr>
          <w:p w14:paraId="275DC1C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11:139, 23:31, 23:45, 23:53, 23:70, 29:07, 29:49, 31:29</w:t>
            </w:r>
          </w:p>
        </w:tc>
      </w:tr>
      <w:tr w:rsidR="002D5CD7" w:rsidRPr="002D5CD7" w14:paraId="0B8132DF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0A0F8E2B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8</w:t>
            </w:r>
          </w:p>
        </w:tc>
        <w:tc>
          <w:tcPr>
            <w:tcW w:w="1417" w:type="dxa"/>
          </w:tcPr>
          <w:p w14:paraId="11CDCD4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1F4A00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74FB6BE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536" w:type="dxa"/>
          </w:tcPr>
          <w:p w14:paraId="6C688C5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85N</w:t>
            </w:r>
          </w:p>
          <w:p w14:paraId="01DD8BD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6, 24:137</w:t>
            </w:r>
          </w:p>
          <w:p w14:paraId="2B4AE95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52</w:t>
            </w:r>
          </w:p>
        </w:tc>
        <w:tc>
          <w:tcPr>
            <w:tcW w:w="6663" w:type="dxa"/>
          </w:tcPr>
          <w:p w14:paraId="73E74CF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19514918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68947E3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89</w:t>
            </w:r>
          </w:p>
        </w:tc>
        <w:tc>
          <w:tcPr>
            <w:tcW w:w="1417" w:type="dxa"/>
          </w:tcPr>
          <w:p w14:paraId="0B97B61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75 bp</w:t>
            </w:r>
          </w:p>
          <w:p w14:paraId="5632710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278C29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5038E09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310C65E2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07:01-24:07:02, 24:108, 24:112, 24:131, 24:288, 24:339, 24:347</w:t>
            </w:r>
          </w:p>
          <w:p w14:paraId="43AD59F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92</w:t>
            </w:r>
          </w:p>
          <w:p w14:paraId="6C60D11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2</w:t>
            </w:r>
          </w:p>
        </w:tc>
        <w:tc>
          <w:tcPr>
            <w:tcW w:w="6663" w:type="dxa"/>
          </w:tcPr>
          <w:p w14:paraId="594224F6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13</w:t>
            </w:r>
          </w:p>
          <w:p w14:paraId="5990E7D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1A9086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49:27</w:t>
            </w:r>
          </w:p>
          <w:p w14:paraId="41273CB8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51:129</w:t>
            </w:r>
          </w:p>
        </w:tc>
      </w:tr>
      <w:tr w:rsidR="002D5CD7" w:rsidRPr="002D5CD7" w14:paraId="4E3AC209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E6DE6EC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0</w:t>
            </w:r>
          </w:p>
        </w:tc>
        <w:tc>
          <w:tcPr>
            <w:tcW w:w="1417" w:type="dxa"/>
          </w:tcPr>
          <w:p w14:paraId="3940D75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 xml:space="preserve">100 bp </w:t>
            </w:r>
          </w:p>
          <w:p w14:paraId="0791AB6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7A6A3C6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  <w:p w14:paraId="589B2F8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4536" w:type="dxa"/>
          </w:tcPr>
          <w:p w14:paraId="547B233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5, 24:206</w:t>
            </w:r>
          </w:p>
          <w:p w14:paraId="1303A2C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68</w:t>
            </w:r>
          </w:p>
          <w:p w14:paraId="0D89121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22</w:t>
            </w:r>
          </w:p>
          <w:p w14:paraId="5E88267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34, 24:287, 24:339</w:t>
            </w:r>
          </w:p>
        </w:tc>
        <w:tc>
          <w:tcPr>
            <w:tcW w:w="6663" w:type="dxa"/>
          </w:tcPr>
          <w:p w14:paraId="2837A3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981A50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A503B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8D4FC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47</w:t>
            </w:r>
          </w:p>
        </w:tc>
      </w:tr>
      <w:tr w:rsidR="002D5CD7" w:rsidRPr="002D5CD7" w14:paraId="422F8595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F32C250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1</w:t>
            </w:r>
          </w:p>
        </w:tc>
        <w:tc>
          <w:tcPr>
            <w:tcW w:w="1417" w:type="dxa"/>
          </w:tcPr>
          <w:p w14:paraId="1955583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80 bp</w:t>
            </w:r>
          </w:p>
          <w:p w14:paraId="7A2732E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4CD9268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35:01-24:135:02, 24:357N</w:t>
            </w:r>
          </w:p>
          <w:p w14:paraId="41A7FC0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38</w:t>
            </w:r>
          </w:p>
        </w:tc>
        <w:tc>
          <w:tcPr>
            <w:tcW w:w="6663" w:type="dxa"/>
          </w:tcPr>
          <w:p w14:paraId="647D9E5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3:45, 23:73</w:t>
            </w:r>
          </w:p>
        </w:tc>
      </w:tr>
      <w:tr w:rsidR="002D5CD7" w:rsidRPr="002D5CD7" w14:paraId="3E195B8F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4247E25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2</w:t>
            </w:r>
          </w:p>
        </w:tc>
        <w:tc>
          <w:tcPr>
            <w:tcW w:w="1417" w:type="dxa"/>
          </w:tcPr>
          <w:p w14:paraId="7708232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50 bp</w:t>
            </w:r>
          </w:p>
          <w:p w14:paraId="0E3AC8C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536" w:type="dxa"/>
          </w:tcPr>
          <w:p w14:paraId="0036045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54</w:t>
            </w:r>
          </w:p>
          <w:p w14:paraId="33523DD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4, 24:263, 24:268</w:t>
            </w:r>
          </w:p>
        </w:tc>
        <w:tc>
          <w:tcPr>
            <w:tcW w:w="6663" w:type="dxa"/>
          </w:tcPr>
          <w:p w14:paraId="751B946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D5CD7" w:rsidRPr="002D5CD7" w14:paraId="5C589A4E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6DDA4780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3</w:t>
            </w:r>
          </w:p>
        </w:tc>
        <w:tc>
          <w:tcPr>
            <w:tcW w:w="1417" w:type="dxa"/>
          </w:tcPr>
          <w:p w14:paraId="69F5EF6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70 bp</w:t>
            </w:r>
          </w:p>
          <w:p w14:paraId="1AEF71EF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  <w:p w14:paraId="6EF293E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4536" w:type="dxa"/>
          </w:tcPr>
          <w:p w14:paraId="6B21A41E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74:01-24:74:02</w:t>
            </w:r>
          </w:p>
          <w:p w14:paraId="04A1F59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80</w:t>
            </w:r>
          </w:p>
          <w:p w14:paraId="54571125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12</w:t>
            </w:r>
          </w:p>
        </w:tc>
        <w:tc>
          <w:tcPr>
            <w:tcW w:w="6663" w:type="dxa"/>
          </w:tcPr>
          <w:p w14:paraId="2B39A53D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13:90, B*44:63</w:t>
            </w:r>
          </w:p>
          <w:p w14:paraId="5D84E51B" w14:textId="77777777" w:rsidR="002D5CD7" w:rsidRPr="002D5CD7" w:rsidRDefault="002D5CD7" w:rsidP="002D5CD7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32:97</w:t>
            </w:r>
          </w:p>
          <w:p w14:paraId="4E5635BE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z w:val="18"/>
                <w:szCs w:val="18"/>
              </w:rPr>
              <w:t>B*51:129</w:t>
            </w:r>
          </w:p>
        </w:tc>
      </w:tr>
      <w:tr w:rsidR="002D5CD7" w:rsidRPr="002D5CD7" w14:paraId="083BF481" w14:textId="77777777" w:rsidTr="00A86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4E248BD6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4</w:t>
            </w:r>
          </w:p>
        </w:tc>
        <w:tc>
          <w:tcPr>
            <w:tcW w:w="1417" w:type="dxa"/>
          </w:tcPr>
          <w:p w14:paraId="6B1560F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05 bp</w:t>
            </w:r>
          </w:p>
          <w:p w14:paraId="2E36B85B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  <w:p w14:paraId="044B4B03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20 bp</w:t>
            </w:r>
          </w:p>
          <w:p w14:paraId="57895E4C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4536" w:type="dxa"/>
          </w:tcPr>
          <w:p w14:paraId="4BF369E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06</w:t>
            </w:r>
          </w:p>
          <w:p w14:paraId="5432395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45</w:t>
            </w:r>
          </w:p>
          <w:p w14:paraId="25CE1BC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78N</w:t>
            </w:r>
          </w:p>
          <w:p w14:paraId="6F0BF64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322</w:t>
            </w:r>
          </w:p>
        </w:tc>
        <w:tc>
          <w:tcPr>
            <w:tcW w:w="6663" w:type="dxa"/>
          </w:tcPr>
          <w:p w14:paraId="38F41E52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2D5CD7" w:rsidRPr="002D5CD7" w14:paraId="1319AC13" w14:textId="77777777" w:rsidTr="00A86A3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7F1F9BA0" w14:textId="77777777" w:rsidR="002D5CD7" w:rsidRPr="002D5CD7" w:rsidRDefault="002D5CD7" w:rsidP="002D5CD7">
            <w:pPr>
              <w:suppressAutoHyphens/>
              <w:spacing w:beforeLines="20" w:before="48"/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</w:pPr>
            <w:r w:rsidRPr="002D5CD7">
              <w:rPr>
                <w:rFonts w:ascii="Arial" w:hAnsi="Arial" w:cs="Arial"/>
                <w:b/>
                <w:color w:val="000000"/>
                <w:spacing w:val="-3"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7AA2541D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4081DAA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145 bp</w:t>
            </w:r>
          </w:p>
          <w:p w14:paraId="50AD9407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2E14B134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355 bp</w:t>
            </w:r>
          </w:p>
        </w:tc>
        <w:tc>
          <w:tcPr>
            <w:tcW w:w="4536" w:type="dxa"/>
          </w:tcPr>
          <w:p w14:paraId="6ADED781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69</w:t>
            </w:r>
          </w:p>
          <w:p w14:paraId="01FE51E0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231, 24:250</w:t>
            </w:r>
          </w:p>
          <w:p w14:paraId="1497A1F8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63N</w:t>
            </w:r>
          </w:p>
          <w:p w14:paraId="182D654A" w14:textId="77777777" w:rsidR="002D5CD7" w:rsidRPr="002D5CD7" w:rsidRDefault="002D5CD7" w:rsidP="002D5CD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24:14:01:01-24:14:01:02, 24:291</w:t>
            </w:r>
          </w:p>
        </w:tc>
        <w:tc>
          <w:tcPr>
            <w:tcW w:w="6663" w:type="dxa"/>
          </w:tcPr>
          <w:p w14:paraId="20938939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704122B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239D9E1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106879E9" w14:textId="77777777" w:rsidR="002D5CD7" w:rsidRPr="002D5CD7" w:rsidRDefault="002D5CD7" w:rsidP="002D5CD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D5CD7">
              <w:rPr>
                <w:rFonts w:ascii="Arial" w:hAnsi="Arial" w:cs="Arial"/>
                <w:color w:val="000000"/>
                <w:sz w:val="18"/>
                <w:szCs w:val="18"/>
              </w:rPr>
              <w:t>*02:81, 02:87, 02:112, 02:124, 02:129, 02:136, 02:571</w:t>
            </w:r>
          </w:p>
        </w:tc>
      </w:tr>
    </w:tbl>
    <w:p w14:paraId="5AEB12DE" w14:textId="77777777" w:rsidR="002D5CD7" w:rsidRDefault="002D5CD7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073FB0CF" w14:textId="77777777" w:rsidR="000C152E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316EA6BA" w14:textId="77777777" w:rsidR="000C152E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7CFF09E1" w14:textId="77777777" w:rsidR="000C152E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5F2AF48C" w14:textId="77777777" w:rsidR="000C152E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0DF489C9" w14:textId="77777777" w:rsidR="000C152E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79569F36" w14:textId="77777777" w:rsidR="000C152E" w:rsidRPr="002D5CD7" w:rsidRDefault="000C152E" w:rsidP="00F94612">
      <w:pPr>
        <w:jc w:val="both"/>
        <w:rPr>
          <w:rFonts w:ascii="Arial" w:hAnsi="Arial" w:cs="Arial"/>
          <w:sz w:val="18"/>
          <w:szCs w:val="18"/>
          <w:lang w:val="en-GB"/>
        </w:rPr>
      </w:pPr>
    </w:p>
    <w:p w14:paraId="0B26C77E" w14:textId="77777777" w:rsidR="005A38FD" w:rsidRPr="00DC7D46" w:rsidRDefault="005A38FD" w:rsidP="00F94612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 w:rsidRPr="00DC7D46">
        <w:rPr>
          <w:rFonts w:ascii="Arial" w:hAnsi="Arial" w:cs="Arial"/>
          <w:b/>
          <w:spacing w:val="-3"/>
          <w:sz w:val="18"/>
          <w:szCs w:val="18"/>
          <w:vertAlign w:val="superscript"/>
        </w:rPr>
        <w:lastRenderedPageBreak/>
        <w:t>4</w:t>
      </w:r>
      <w:r w:rsidRPr="00DC7D46">
        <w:rPr>
          <w:rFonts w:ascii="Arial" w:hAnsi="Arial" w:cs="Arial"/>
          <w:spacing w:val="-3"/>
          <w:sz w:val="18"/>
          <w:szCs w:val="18"/>
        </w:rPr>
        <w:t>The A*24 primer set cannot separate the A*</w:t>
      </w:r>
      <w:r w:rsidRPr="00DC7D46">
        <w:rPr>
          <w:rFonts w:ascii="Arial" w:hAnsi="Arial" w:cs="Arial"/>
          <w:smallCaps/>
          <w:color w:val="000000"/>
          <w:sz w:val="18"/>
          <w:szCs w:val="18"/>
        </w:rPr>
        <w:t xml:space="preserve">24:164 </w:t>
      </w:r>
      <w:r w:rsidRPr="00DC7D46">
        <w:rPr>
          <w:rFonts w:ascii="Arial" w:hAnsi="Arial" w:cs="Arial"/>
          <w:color w:val="000000"/>
          <w:sz w:val="18"/>
          <w:szCs w:val="18"/>
        </w:rPr>
        <w:t>and</w:t>
      </w:r>
      <w:r w:rsidRPr="00DC7D46">
        <w:rPr>
          <w:rFonts w:ascii="Arial" w:hAnsi="Arial" w:cs="Arial"/>
          <w:smallCaps/>
          <w:color w:val="000000"/>
          <w:sz w:val="18"/>
          <w:szCs w:val="18"/>
        </w:rPr>
        <w:t xml:space="preserve"> </w:t>
      </w:r>
      <w:r w:rsidR="009B0A4D">
        <w:rPr>
          <w:rFonts w:ascii="Arial" w:hAnsi="Arial" w:cs="Arial"/>
          <w:smallCaps/>
          <w:color w:val="000000"/>
          <w:sz w:val="18"/>
          <w:szCs w:val="18"/>
        </w:rPr>
        <w:t xml:space="preserve">24:373 </w:t>
      </w:r>
      <w:r w:rsidR="009B0A4D">
        <w:rPr>
          <w:rFonts w:ascii="Arial" w:hAnsi="Arial" w:cs="Arial"/>
          <w:spacing w:val="-3"/>
          <w:sz w:val="18"/>
          <w:szCs w:val="18"/>
        </w:rPr>
        <w:t xml:space="preserve">from the </w:t>
      </w:r>
      <w:r w:rsidRPr="00DC7D46">
        <w:rPr>
          <w:rFonts w:ascii="Arial" w:hAnsi="Arial" w:cs="Arial"/>
          <w:smallCaps/>
          <w:color w:val="000000"/>
          <w:sz w:val="18"/>
          <w:szCs w:val="18"/>
        </w:rPr>
        <w:t>A*33:19</w:t>
      </w:r>
      <w:r w:rsidRPr="00DC7D46">
        <w:rPr>
          <w:rFonts w:ascii="Arial" w:hAnsi="Arial" w:cs="Arial"/>
          <w:spacing w:val="-3"/>
          <w:sz w:val="18"/>
          <w:szCs w:val="18"/>
        </w:rPr>
        <w:t xml:space="preserve"> alleles. These alleles can be distinguished by the HLA-A low resolution and/or HLA-A*33 kits.</w:t>
      </w:r>
    </w:p>
    <w:p w14:paraId="69BFDD66" w14:textId="77777777" w:rsidR="00E73311" w:rsidRDefault="00E73311" w:rsidP="00F94612">
      <w:pPr>
        <w:ind w:right="-29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09D8DD7" w14:textId="77777777" w:rsidR="00AC20C7" w:rsidRDefault="005A38FD" w:rsidP="00F94612">
      <w:pPr>
        <w:ind w:right="-29"/>
        <w:jc w:val="both"/>
        <w:rPr>
          <w:rFonts w:ascii="Arial" w:hAnsi="Arial" w:cs="Arial"/>
          <w:sz w:val="18"/>
          <w:szCs w:val="18"/>
        </w:rPr>
      </w:pPr>
      <w:r w:rsidRPr="00DC7D46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="00AC20C7" w:rsidRPr="00DC7D46">
        <w:rPr>
          <w:rFonts w:ascii="Arial" w:hAnsi="Arial" w:cs="Arial"/>
          <w:spacing w:val="-3"/>
          <w:sz w:val="18"/>
          <w:szCs w:val="18"/>
        </w:rPr>
        <w:t xml:space="preserve">The following HLA-A*24 alleles </w:t>
      </w:r>
      <w:r w:rsidR="00AC20C7" w:rsidRPr="00DC7D46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7572748" w14:textId="77777777" w:rsidR="00120EE1" w:rsidRDefault="00120EE1" w:rsidP="00AC20C7">
      <w:pPr>
        <w:ind w:right="-29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1951"/>
        <w:gridCol w:w="1168"/>
        <w:gridCol w:w="2977"/>
        <w:gridCol w:w="1134"/>
      </w:tblGrid>
      <w:tr w:rsidR="00260A44" w:rsidRPr="00260A44" w14:paraId="71299699" w14:textId="77777777" w:rsidTr="00260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1951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258AB526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168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55543664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977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1AB76E07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0A04B1E7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bCs w:val="0"/>
                <w:iCs w:val="0"/>
                <w:color w:val="000000"/>
                <w:spacing w:val="-3"/>
                <w:sz w:val="18"/>
                <w:szCs w:val="18"/>
              </w:rPr>
              <w:t>Primer mix</w:t>
            </w:r>
          </w:p>
        </w:tc>
      </w:tr>
      <w:tr w:rsidR="00260A44" w:rsidRPr="00260A44" w14:paraId="1BE936A6" w14:textId="77777777" w:rsidTr="00260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638367D0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29, 24:271</w:t>
            </w:r>
          </w:p>
        </w:tc>
        <w:tc>
          <w:tcPr>
            <w:tcW w:w="1168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433276B2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29</w:t>
            </w:r>
          </w:p>
        </w:tc>
        <w:tc>
          <w:tcPr>
            <w:tcW w:w="2977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</w:tcBorders>
          </w:tcPr>
          <w:p w14:paraId="0200663B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84N, 24:218</w:t>
            </w:r>
          </w:p>
        </w:tc>
        <w:tc>
          <w:tcPr>
            <w:tcW w:w="1134" w:type="dxa"/>
            <w:tcBorders>
              <w:top w:val="single" w:sz="6" w:space="0" w:color="7F7F7F" w:themeColor="text1" w:themeTint="80"/>
              <w:right w:val="nil"/>
            </w:tcBorders>
          </w:tcPr>
          <w:p w14:paraId="645E978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73</w:t>
            </w:r>
          </w:p>
        </w:tc>
      </w:tr>
      <w:tr w:rsidR="00260A44" w:rsidRPr="00260A44" w14:paraId="3DC70A80" w14:textId="77777777" w:rsidTr="00260A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5CE245C9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37, 24:119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F9C14CC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31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51D6BBB6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101, 24:111</w:t>
            </w:r>
          </w:p>
        </w:tc>
        <w:tc>
          <w:tcPr>
            <w:tcW w:w="1134" w:type="dxa"/>
            <w:tcBorders>
              <w:right w:val="nil"/>
            </w:tcBorders>
          </w:tcPr>
          <w:p w14:paraId="35EC1AA5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83</w:t>
            </w:r>
          </w:p>
        </w:tc>
      </w:tr>
      <w:tr w:rsidR="00260A44" w:rsidRPr="00260A44" w14:paraId="3DF5A66B" w14:textId="77777777" w:rsidTr="00260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7EAB32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47, 24:232N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1E8CE05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36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7B345547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102, 24:103</w:t>
            </w:r>
          </w:p>
        </w:tc>
        <w:tc>
          <w:tcPr>
            <w:tcW w:w="1134" w:type="dxa"/>
            <w:tcBorders>
              <w:right w:val="nil"/>
            </w:tcBorders>
          </w:tcPr>
          <w:p w14:paraId="21B87F3A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84</w:t>
            </w:r>
          </w:p>
        </w:tc>
      </w:tr>
      <w:tr w:rsidR="00260A44" w:rsidRPr="00260A44" w14:paraId="3AF0EF25" w14:textId="77777777" w:rsidTr="00260A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13FE2241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49, 24:126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1774C0C0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38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751354D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</w:t>
            </w:r>
            <w:r w:rsidRPr="00260A44">
              <w:rPr>
                <w:rFonts w:cs="Arial"/>
                <w:sz w:val="18"/>
                <w:szCs w:val="18"/>
              </w:rPr>
              <w:t>24:104, 24:117</w:t>
            </w:r>
          </w:p>
        </w:tc>
        <w:tc>
          <w:tcPr>
            <w:tcW w:w="1134" w:type="dxa"/>
            <w:tcBorders>
              <w:right w:val="nil"/>
            </w:tcBorders>
          </w:tcPr>
          <w:p w14:paraId="01ABE806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85</w:t>
            </w:r>
          </w:p>
        </w:tc>
      </w:tr>
      <w:tr w:rsidR="00260A44" w:rsidRPr="00260A44" w14:paraId="38AF76F2" w14:textId="77777777" w:rsidTr="00260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4813246D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60N, 24:205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1694D1B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55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5FBFC0AD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</w:t>
            </w:r>
            <w:r w:rsidRPr="00260A44">
              <w:rPr>
                <w:rFonts w:cs="Arial"/>
                <w:sz w:val="18"/>
                <w:szCs w:val="18"/>
              </w:rPr>
              <w:t>24:105, 24:121</w:t>
            </w:r>
          </w:p>
        </w:tc>
        <w:tc>
          <w:tcPr>
            <w:tcW w:w="1134" w:type="dxa"/>
            <w:tcBorders>
              <w:right w:val="nil"/>
            </w:tcBorders>
          </w:tcPr>
          <w:p w14:paraId="5A4F8BB5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86</w:t>
            </w:r>
          </w:p>
        </w:tc>
      </w:tr>
      <w:tr w:rsidR="00260A44" w:rsidRPr="00260A44" w14:paraId="0AE479C9" w14:textId="77777777" w:rsidTr="00260A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3E72F3BC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72, 24:297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AFD5A9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62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448A721C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106, 24:136</w:t>
            </w:r>
          </w:p>
        </w:tc>
        <w:tc>
          <w:tcPr>
            <w:tcW w:w="1134" w:type="dxa"/>
            <w:tcBorders>
              <w:right w:val="nil"/>
            </w:tcBorders>
          </w:tcPr>
          <w:p w14:paraId="0E4868AD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87</w:t>
            </w:r>
          </w:p>
        </w:tc>
      </w:tr>
      <w:tr w:rsidR="00260A44" w:rsidRPr="00260A44" w14:paraId="6C7736D3" w14:textId="77777777" w:rsidTr="00260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7A20CBB0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76, 24:98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7331D91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76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5F021C9D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115, 24:234</w:t>
            </w:r>
          </w:p>
        </w:tc>
        <w:tc>
          <w:tcPr>
            <w:tcW w:w="1134" w:type="dxa"/>
            <w:tcBorders>
              <w:right w:val="nil"/>
            </w:tcBorders>
          </w:tcPr>
          <w:p w14:paraId="6F10A42D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90</w:t>
            </w:r>
          </w:p>
        </w:tc>
      </w:tr>
      <w:tr w:rsidR="00260A44" w:rsidRPr="00260A44" w14:paraId="376961CE" w14:textId="77777777" w:rsidTr="00260A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347F2CD2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79, 24:249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0DE74AFC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67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7D345F17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116, 24:352</w:t>
            </w:r>
          </w:p>
        </w:tc>
        <w:tc>
          <w:tcPr>
            <w:tcW w:w="1134" w:type="dxa"/>
            <w:tcBorders>
              <w:right w:val="nil"/>
            </w:tcBorders>
          </w:tcPr>
          <w:p w14:paraId="5D30E260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88</w:t>
            </w:r>
          </w:p>
        </w:tc>
      </w:tr>
      <w:tr w:rsidR="00260A44" w:rsidRPr="00260A44" w14:paraId="48104E93" w14:textId="77777777" w:rsidTr="00260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60D9E903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80, 24:184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22CCF561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69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</w:tcBorders>
          </w:tcPr>
          <w:p w14:paraId="2BEE432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135:01-24:135:02, 24:238</w:t>
            </w:r>
          </w:p>
        </w:tc>
        <w:tc>
          <w:tcPr>
            <w:tcW w:w="1134" w:type="dxa"/>
            <w:tcBorders>
              <w:right w:val="nil"/>
            </w:tcBorders>
          </w:tcPr>
          <w:p w14:paraId="6E943DB6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91</w:t>
            </w:r>
          </w:p>
        </w:tc>
      </w:tr>
      <w:tr w:rsidR="00260A44" w:rsidRPr="00260A44" w14:paraId="18C3946A" w14:textId="77777777" w:rsidTr="00260A4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34A34721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81, 24:134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6EC7BC6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70</w:t>
            </w:r>
          </w:p>
        </w:tc>
        <w:tc>
          <w:tcPr>
            <w:tcW w:w="2977" w:type="dxa"/>
            <w:tcBorders>
              <w:left w:val="single" w:sz="6" w:space="0" w:color="7F7F7F" w:themeColor="text1" w:themeTint="80"/>
              <w:bottom w:val="nil"/>
            </w:tcBorders>
          </w:tcPr>
          <w:p w14:paraId="6955635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206, 24:322</w:t>
            </w:r>
          </w:p>
        </w:tc>
        <w:tc>
          <w:tcPr>
            <w:tcW w:w="1134" w:type="dxa"/>
            <w:tcBorders>
              <w:bottom w:val="nil"/>
              <w:right w:val="nil"/>
            </w:tcBorders>
          </w:tcPr>
          <w:p w14:paraId="0BD22AE0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90, 94</w:t>
            </w:r>
          </w:p>
        </w:tc>
      </w:tr>
      <w:tr w:rsidR="00260A44" w:rsidRPr="00260A44" w14:paraId="13E412C4" w14:textId="77777777" w:rsidTr="00260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951" w:type="dxa"/>
            <w:tcBorders>
              <w:top w:val="nil"/>
              <w:left w:val="nil"/>
              <w:bottom w:val="nil"/>
            </w:tcBorders>
          </w:tcPr>
          <w:p w14:paraId="22217376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</w:t>
            </w:r>
            <w:r w:rsidRPr="00260A44">
              <w:rPr>
                <w:rFonts w:cs="Arial"/>
                <w:sz w:val="18"/>
                <w:szCs w:val="18"/>
              </w:rPr>
              <w:t>24:82, 24:128</w:t>
            </w:r>
          </w:p>
        </w:tc>
        <w:tc>
          <w:tcPr>
            <w:tcW w:w="1168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8573E3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71</w:t>
            </w:r>
          </w:p>
        </w:tc>
        <w:tc>
          <w:tcPr>
            <w:tcW w:w="2977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45FBE28F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A*24:225:01-24:225:02, 24:240N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6B2F6289" w14:textId="77777777" w:rsidR="00260A44" w:rsidRPr="00260A44" w:rsidRDefault="00260A44" w:rsidP="00F37964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</w:rPr>
            </w:pPr>
            <w:r w:rsidRPr="00260A44">
              <w:rPr>
                <w:rFonts w:cs="Arial"/>
                <w:spacing w:val="-3"/>
                <w:sz w:val="18"/>
                <w:szCs w:val="18"/>
              </w:rPr>
              <w:t>69, 83</w:t>
            </w:r>
          </w:p>
        </w:tc>
      </w:tr>
    </w:tbl>
    <w:p w14:paraId="2FB09962" w14:textId="77777777" w:rsidR="005A38FD" w:rsidRPr="00120EE1" w:rsidRDefault="005A38FD" w:rsidP="00891B76">
      <w:pPr>
        <w:pStyle w:val="Footer"/>
        <w:tabs>
          <w:tab w:val="clear" w:pos="4153"/>
          <w:tab w:val="clear" w:pos="8306"/>
          <w:tab w:val="left" w:pos="-567"/>
        </w:tabs>
        <w:ind w:right="-29"/>
        <w:jc w:val="both"/>
        <w:rPr>
          <w:rFonts w:ascii="Arial" w:hAnsi="Arial" w:cs="Arial"/>
          <w:sz w:val="18"/>
          <w:szCs w:val="18"/>
          <w:lang w:val="en-US"/>
        </w:rPr>
      </w:pPr>
    </w:p>
    <w:p w14:paraId="24F91693" w14:textId="77777777" w:rsidR="005A38FD" w:rsidRDefault="005A38FD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proofErr w:type="gramStart"/>
      <w:r w:rsidRPr="00351A15">
        <w:rPr>
          <w:rFonts w:ascii="Arial" w:hAnsi="Arial" w:cs="Arial"/>
          <w:color w:val="000000"/>
          <w:sz w:val="18"/>
          <w:szCs w:val="18"/>
        </w:rPr>
        <w:t>‘w’,</w:t>
      </w:r>
      <w:proofErr w:type="gramEnd"/>
      <w:r w:rsidRPr="00351A15">
        <w:rPr>
          <w:rFonts w:ascii="Arial" w:hAnsi="Arial" w:cs="Arial"/>
          <w:color w:val="000000"/>
          <w:sz w:val="18"/>
          <w:szCs w:val="18"/>
        </w:rPr>
        <w:t xml:space="preserve"> might be weakly amplified.</w:t>
      </w:r>
    </w:p>
    <w:p w14:paraId="02E3D44E" w14:textId="77777777" w:rsidR="002A02F6" w:rsidRPr="002A02F6" w:rsidRDefault="002A02F6" w:rsidP="002A02F6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  <w:r w:rsidRPr="002A02F6">
        <w:rPr>
          <w:rFonts w:ascii="Arial" w:hAnsi="Arial" w:cs="Arial"/>
          <w:color w:val="000000"/>
          <w:sz w:val="18"/>
          <w:szCs w:val="18"/>
          <w:lang w:val="en-GB"/>
        </w:rPr>
        <w:t>‘?’, nucleotide sequence information not available for the primer matching sequence.</w:t>
      </w:r>
    </w:p>
    <w:p w14:paraId="79547213" w14:textId="77777777" w:rsidR="002A02F6" w:rsidRDefault="002A02F6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37A93685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719D6135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3DA726BD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5085FD7F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3F5ACD00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19774701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0FEBA837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5EA0F7F5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605551C3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442E84ED" w14:textId="77777777" w:rsidR="00AE5417" w:rsidRDefault="00AE5417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  <w:lang w:val="en-GB"/>
        </w:rPr>
      </w:pPr>
    </w:p>
    <w:p w14:paraId="4A1D9831" w14:textId="77777777" w:rsidR="00AE5417" w:rsidRPr="000C152E" w:rsidRDefault="00AE5417" w:rsidP="005C2EEB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22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0C152E">
        <w:rPr>
          <w:rFonts w:ascii="Arial" w:hAnsi="Arial" w:cs="Arial"/>
          <w:sz w:val="18"/>
          <w:szCs w:val="18"/>
        </w:rPr>
        <w:t>Change in revision R01 compared to R00:</w:t>
      </w:r>
    </w:p>
    <w:p w14:paraId="6C647195" w14:textId="77777777" w:rsidR="00AE5417" w:rsidRPr="000C152E" w:rsidRDefault="00AE5417" w:rsidP="005C2EEB">
      <w:pPr>
        <w:pStyle w:val="Title"/>
        <w:numPr>
          <w:ilvl w:val="0"/>
          <w:numId w:val="11"/>
        </w:numPr>
        <w:tabs>
          <w:tab w:val="center" w:pos="8222"/>
        </w:tabs>
        <w:jc w:val="both"/>
        <w:rPr>
          <w:sz w:val="18"/>
          <w:szCs w:val="18"/>
        </w:rPr>
      </w:pPr>
      <w:r w:rsidRPr="000C152E">
        <w:rPr>
          <w:rFonts w:cs="Arial"/>
          <w:b w:val="0"/>
          <w:sz w:val="18"/>
          <w:szCs w:val="18"/>
        </w:rPr>
        <w:t xml:space="preserve">The B*07:64, B*15:12, 15:19, 15:270, 15:298 and 15:304N alleles are all amplified by primer mix 32 and weakly amplified by primer mix 45. This has been corrected in the Interpretation and Specificity Tables. </w:t>
      </w:r>
    </w:p>
    <w:p w14:paraId="6466538B" w14:textId="77777777" w:rsidR="000C152E" w:rsidRPr="000C152E" w:rsidRDefault="000C152E" w:rsidP="000C152E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0C152E">
        <w:rPr>
          <w:rFonts w:ascii="Arial" w:hAnsi="Arial" w:cs="Arial"/>
          <w:sz w:val="18"/>
          <w:szCs w:val="18"/>
        </w:rPr>
        <w:t>Change in revision R02 compared to R01:</w:t>
      </w:r>
    </w:p>
    <w:p w14:paraId="449FE36C" w14:textId="6A4C5C88" w:rsidR="000C152E" w:rsidRPr="00A65893" w:rsidRDefault="000C152E" w:rsidP="000C152E">
      <w:pPr>
        <w:pStyle w:val="Title"/>
        <w:numPr>
          <w:ilvl w:val="0"/>
          <w:numId w:val="12"/>
        </w:numPr>
        <w:tabs>
          <w:tab w:val="clear" w:pos="4253"/>
          <w:tab w:val="center" w:pos="0"/>
        </w:tabs>
        <w:jc w:val="both"/>
        <w:rPr>
          <w:rFonts w:cs="Arial"/>
          <w:sz w:val="18"/>
          <w:szCs w:val="18"/>
        </w:rPr>
      </w:pPr>
      <w:r w:rsidRPr="000C152E">
        <w:rPr>
          <w:rFonts w:cs="Arial"/>
          <w:b w:val="0"/>
          <w:sz w:val="18"/>
          <w:szCs w:val="18"/>
        </w:rPr>
        <w:t>Primer mix 29 does not amplify the A*02:453, 02:557 and 66:17</w:t>
      </w:r>
      <w:r w:rsidRPr="000C152E">
        <w:rPr>
          <w:rFonts w:cs="Arial"/>
          <w:b w:val="0"/>
          <w:color w:val="000000"/>
          <w:sz w:val="18"/>
          <w:szCs w:val="18"/>
        </w:rPr>
        <w:t xml:space="preserve"> </w:t>
      </w:r>
      <w:r w:rsidRPr="000C152E">
        <w:rPr>
          <w:rFonts w:cs="Arial"/>
          <w:b w:val="0"/>
          <w:sz w:val="18"/>
          <w:szCs w:val="18"/>
        </w:rPr>
        <w:t xml:space="preserve">alleles. This has been corrected in the Specificity and Interpretation Tables. </w:t>
      </w:r>
    </w:p>
    <w:p w14:paraId="61DE8A1F" w14:textId="24AB58BE" w:rsidR="00A65893" w:rsidRPr="00A65893" w:rsidRDefault="00A65893" w:rsidP="00A65893">
      <w:pPr>
        <w:tabs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ind w:right="141"/>
        <w:jc w:val="both"/>
        <w:rPr>
          <w:rFonts w:ascii="Arial" w:hAnsi="Arial" w:cs="Arial"/>
          <w:sz w:val="18"/>
          <w:szCs w:val="18"/>
        </w:rPr>
      </w:pPr>
      <w:r w:rsidRPr="00A65893">
        <w:rPr>
          <w:rFonts w:ascii="Arial" w:hAnsi="Arial" w:cs="Arial"/>
          <w:sz w:val="18"/>
          <w:szCs w:val="18"/>
        </w:rPr>
        <w:t>Change in revision R0</w:t>
      </w:r>
      <w:r>
        <w:rPr>
          <w:rFonts w:ascii="Arial" w:hAnsi="Arial" w:cs="Arial"/>
          <w:sz w:val="18"/>
          <w:szCs w:val="18"/>
        </w:rPr>
        <w:t>3</w:t>
      </w:r>
      <w:r w:rsidRPr="00A65893">
        <w:rPr>
          <w:rFonts w:ascii="Arial" w:hAnsi="Arial" w:cs="Arial"/>
          <w:sz w:val="18"/>
          <w:szCs w:val="18"/>
        </w:rPr>
        <w:t xml:space="preserve"> compared to R0</w:t>
      </w:r>
      <w:r>
        <w:rPr>
          <w:rFonts w:ascii="Arial" w:hAnsi="Arial" w:cs="Arial"/>
          <w:sz w:val="18"/>
          <w:szCs w:val="18"/>
        </w:rPr>
        <w:t>2</w:t>
      </w:r>
      <w:r w:rsidRPr="00A65893">
        <w:rPr>
          <w:rFonts w:ascii="Arial" w:hAnsi="Arial" w:cs="Arial"/>
          <w:sz w:val="18"/>
          <w:szCs w:val="18"/>
        </w:rPr>
        <w:t>:</w:t>
      </w:r>
    </w:p>
    <w:p w14:paraId="3165B662" w14:textId="46EC918D" w:rsidR="00A65893" w:rsidRPr="00A65893" w:rsidRDefault="00A65893" w:rsidP="00A65893">
      <w:pPr>
        <w:pStyle w:val="Title"/>
        <w:numPr>
          <w:ilvl w:val="0"/>
          <w:numId w:val="13"/>
        </w:numPr>
        <w:tabs>
          <w:tab w:val="clear" w:pos="4253"/>
          <w:tab w:val="center" w:pos="993"/>
        </w:tabs>
        <w:jc w:val="both"/>
        <w:rPr>
          <w:rFonts w:cs="Arial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 </w:t>
      </w:r>
      <w:r w:rsidRPr="00A65893">
        <w:rPr>
          <w:rFonts w:cs="Arial"/>
          <w:b w:val="0"/>
          <w:sz w:val="18"/>
          <w:szCs w:val="18"/>
        </w:rPr>
        <w:t>The expiration date has been altered due to extension of shelf-life.</w:t>
      </w:r>
    </w:p>
    <w:p w14:paraId="44E47D9A" w14:textId="34C36AF1" w:rsidR="00AE5417" w:rsidRDefault="005D4649" w:rsidP="004B6C17">
      <w:p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Change in revision R05 compared to R03:</w:t>
      </w:r>
    </w:p>
    <w:p w14:paraId="3A919FE7" w14:textId="77777777" w:rsidR="005D4649" w:rsidRPr="000D3E33" w:rsidRDefault="005D4649" w:rsidP="005D4649">
      <w:pPr>
        <w:pStyle w:val="ListParagraph"/>
        <w:numPr>
          <w:ilvl w:val="0"/>
          <w:numId w:val="15"/>
        </w:numPr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In primer mixes 3 and 5, the reactivity for A*24:52 was changed from negative to weak.</w:t>
      </w:r>
    </w:p>
    <w:p w14:paraId="47EA739F" w14:textId="6DB7DDEC" w:rsidR="005D4649" w:rsidRPr="005D4649" w:rsidRDefault="005D4649" w:rsidP="005D4649">
      <w:pPr>
        <w:pStyle w:val="ListParagraph"/>
        <w:suppressAutoHyphens/>
        <w:ind w:right="-29"/>
        <w:jc w:val="both"/>
        <w:rPr>
          <w:rFonts w:ascii="Arial" w:hAnsi="Arial" w:cs="Arial"/>
          <w:color w:val="000000"/>
          <w:sz w:val="18"/>
          <w:szCs w:val="18"/>
        </w:rPr>
      </w:pPr>
    </w:p>
    <w:sectPr w:rsidR="005D4649" w:rsidRPr="005D4649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E84D2" w14:textId="77777777" w:rsidR="00F37964" w:rsidRDefault="00F37964">
      <w:r>
        <w:separator/>
      </w:r>
    </w:p>
  </w:endnote>
  <w:endnote w:type="continuationSeparator" w:id="0">
    <w:p w14:paraId="7E79D76B" w14:textId="77777777" w:rsidR="00F37964" w:rsidRDefault="00F379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D3A41" w14:textId="77777777" w:rsidR="009B599A" w:rsidRPr="00060351" w:rsidRDefault="009B599A" w:rsidP="009B599A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38809094" w14:textId="77777777" w:rsidR="009B599A" w:rsidRPr="00E61910" w:rsidRDefault="009B599A" w:rsidP="009B599A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373743C0" w14:textId="77777777" w:rsidR="009B599A" w:rsidRPr="00AA240A" w:rsidRDefault="009B599A" w:rsidP="009B599A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09D90D1" w14:textId="5E2EE940" w:rsidR="00F37964" w:rsidRPr="00A6082E" w:rsidRDefault="009B599A" w:rsidP="009B599A">
    <w:pPr>
      <w:pStyle w:val="Footer"/>
    </w:pPr>
    <w:r w:rsidRPr="00AA240A">
      <w:rPr>
        <w:rFonts w:ascii="Arial" w:hAnsi="Arial" w:cs="Arial"/>
        <w:lang w:val="en-US"/>
      </w:rPr>
      <w:t>Sweden</w:t>
    </w:r>
    <w:r w:rsidR="00F37964" w:rsidRPr="00AA240A">
      <w:rPr>
        <w:rFonts w:ascii="Arial" w:hAnsi="Arial" w:cs="Arial"/>
        <w:lang w:val="en-US"/>
      </w:rPr>
      <w:tab/>
    </w:r>
    <w:r w:rsidR="00F37964" w:rsidRPr="00AA240A">
      <w:rPr>
        <w:rFonts w:ascii="Arial" w:hAnsi="Arial" w:cs="Arial"/>
        <w:lang w:val="en-US"/>
      </w:rPr>
      <w:tab/>
    </w:r>
    <w:r w:rsidR="00F37964">
      <w:rPr>
        <w:rFonts w:ascii="Arial" w:hAnsi="Arial" w:cs="Arial"/>
        <w:lang w:val="en-US"/>
      </w:rPr>
      <w:tab/>
    </w:r>
    <w:r w:rsidR="00F37964" w:rsidRPr="00272610">
      <w:rPr>
        <w:rFonts w:ascii="Arial" w:hAnsi="Arial"/>
      </w:rPr>
      <w:t xml:space="preserve">Page </w:t>
    </w:r>
    <w:r w:rsidR="00F37964" w:rsidRPr="00AA240A">
      <w:rPr>
        <w:rFonts w:ascii="Arial" w:hAnsi="Arial"/>
      </w:rPr>
      <w:fldChar w:fldCharType="begin"/>
    </w:r>
    <w:r w:rsidR="00F37964" w:rsidRPr="00AA240A">
      <w:rPr>
        <w:rFonts w:ascii="Arial" w:hAnsi="Arial"/>
      </w:rPr>
      <w:instrText xml:space="preserve"> PAGE </w:instrText>
    </w:r>
    <w:r w:rsidR="00F37964" w:rsidRPr="00AA240A">
      <w:rPr>
        <w:rFonts w:ascii="Arial" w:hAnsi="Arial"/>
      </w:rPr>
      <w:fldChar w:fldCharType="separate"/>
    </w:r>
    <w:r w:rsidR="00BC05F9">
      <w:rPr>
        <w:rFonts w:ascii="Arial" w:hAnsi="Arial"/>
        <w:noProof/>
      </w:rPr>
      <w:t>1</w:t>
    </w:r>
    <w:r w:rsidR="00F37964" w:rsidRPr="00AA240A">
      <w:rPr>
        <w:rFonts w:ascii="Arial" w:hAnsi="Arial"/>
      </w:rPr>
      <w:fldChar w:fldCharType="end"/>
    </w:r>
    <w:r w:rsidR="00F37964" w:rsidRPr="00272610">
      <w:rPr>
        <w:rFonts w:ascii="Arial" w:hAnsi="Arial"/>
      </w:rPr>
      <w:t xml:space="preserve"> of </w:t>
    </w:r>
    <w:r w:rsidR="00F37964" w:rsidRPr="00272610">
      <w:rPr>
        <w:rFonts w:ascii="Arial" w:hAnsi="Arial"/>
      </w:rPr>
      <w:fldChar w:fldCharType="begin"/>
    </w:r>
    <w:r w:rsidR="00F37964" w:rsidRPr="00272610">
      <w:rPr>
        <w:rFonts w:ascii="Arial" w:hAnsi="Arial"/>
      </w:rPr>
      <w:instrText xml:space="preserve"> NUMPAGES </w:instrText>
    </w:r>
    <w:r w:rsidR="00F37964" w:rsidRPr="00272610">
      <w:rPr>
        <w:rFonts w:ascii="Arial" w:hAnsi="Arial"/>
      </w:rPr>
      <w:fldChar w:fldCharType="separate"/>
    </w:r>
    <w:r w:rsidR="00BC05F9">
      <w:rPr>
        <w:rFonts w:ascii="Arial" w:hAnsi="Arial"/>
        <w:noProof/>
      </w:rPr>
      <w:t>19</w:t>
    </w:r>
    <w:r w:rsidR="00F37964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1EF95" w14:textId="77777777" w:rsidR="00F37964" w:rsidRDefault="00F37964">
      <w:r>
        <w:separator/>
      </w:r>
    </w:p>
  </w:footnote>
  <w:footnote w:type="continuationSeparator" w:id="0">
    <w:p w14:paraId="44D6951B" w14:textId="77777777" w:rsidR="00F37964" w:rsidRDefault="00F379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1E71C" w14:textId="77777777" w:rsidR="00F37964" w:rsidRDefault="00F3796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EC0EC3" w14:textId="77777777" w:rsidR="00F37964" w:rsidRDefault="00F37964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E4D4A5" w14:textId="25E9E4DD" w:rsidR="00F37964" w:rsidRPr="00A65893" w:rsidRDefault="00A65893" w:rsidP="00D06B65">
    <w:pPr>
      <w:rPr>
        <w:lang w:val="es-ES"/>
      </w:rPr>
    </w:pP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C624325" wp14:editId="2275F1DB">
              <wp:simplePos x="0" y="0"/>
              <wp:positionH relativeFrom="margin">
                <wp:align>right</wp:align>
              </wp:positionH>
              <wp:positionV relativeFrom="paragraph">
                <wp:posOffset>7553</wp:posOffset>
              </wp:positionV>
              <wp:extent cx="2060074" cy="495300"/>
              <wp:effectExtent l="0" t="0" r="1651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60074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21FCB5" w14:textId="3E914654" w:rsidR="00F37964" w:rsidRPr="00F94612" w:rsidRDefault="00F37964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u w:val="single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1" w:history="1">
                            <w:r w:rsidR="009B599A" w:rsidRPr="002F4828">
                              <w:rPr>
                                <w:rStyle w:val="Hyperli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C62432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11pt;margin-top:.6pt;width:162.2pt;height:39pt;z-index:25165516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">
              <v:textbox style="mso-fit-shape-to-text:t">
                <w:txbxContent>
                  <w:p w14:paraId="5121FCB5" w14:textId="3E914654" w:rsidR="00F37964" w:rsidRPr="00F94612" w:rsidRDefault="00F37964">
                    <w:pPr>
                      <w:rPr>
                        <w:rFonts w:ascii="Arial" w:hAnsi="Arial" w:cs="Arial"/>
                        <w:sz w:val="18"/>
                        <w:szCs w:val="18"/>
                        <w:u w:val="single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2" w:history="1">
                      <w:r w:rsidR="009B599A" w:rsidRPr="002F4828">
                        <w:rPr>
                          <w:rStyle w:val="Hyperli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F37964" w:rsidRPr="005B3919">
      <w:rPr>
        <w:noProof/>
        <w:lang w:val="sv-SE" w:eastAsia="sv-SE"/>
      </w:rPr>
      <w:drawing>
        <wp:anchor distT="0" distB="0" distL="114300" distR="114300" simplePos="0" relativeHeight="251659264" behindDoc="0" locked="0" layoutInCell="1" allowOverlap="1" wp14:anchorId="092DF977" wp14:editId="1AC2199A">
          <wp:simplePos x="0" y="0"/>
          <wp:positionH relativeFrom="column">
            <wp:posOffset>-198783</wp:posOffset>
          </wp:positionH>
          <wp:positionV relativeFrom="paragraph">
            <wp:posOffset>-207618</wp:posOffset>
          </wp:positionV>
          <wp:extent cx="1687837" cy="230505"/>
          <wp:effectExtent l="0" t="0" r="7620" b="0"/>
          <wp:wrapSquare wrapText="bothSides"/>
          <wp:docPr id="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7964" w:rsidRPr="00A65893">
      <w:rPr>
        <w:rFonts w:cs="Arial"/>
        <w:i/>
        <w:sz w:val="40"/>
        <w:szCs w:val="40"/>
        <w:lang w:val="es-ES"/>
      </w:rPr>
      <w:t xml:space="preserve"> </w:t>
    </w:r>
    <w:r w:rsidR="00F37964" w:rsidRPr="00A65893">
      <w:rPr>
        <w:sz w:val="32"/>
        <w:szCs w:val="32"/>
        <w:vertAlign w:val="superscript"/>
        <w:lang w:val="es-ES"/>
      </w:rPr>
      <w:tab/>
    </w:r>
    <w:r w:rsidR="00F37964" w:rsidRPr="00A65893">
      <w:rPr>
        <w:sz w:val="32"/>
        <w:szCs w:val="32"/>
        <w:vertAlign w:val="superscript"/>
        <w:lang w:val="es-ES"/>
      </w:rPr>
      <w:tab/>
    </w:r>
    <w:r w:rsidR="00F37964" w:rsidRPr="00A65893">
      <w:rPr>
        <w:sz w:val="32"/>
        <w:szCs w:val="32"/>
        <w:vertAlign w:val="superscript"/>
        <w:lang w:val="es-ES"/>
      </w:rPr>
      <w:tab/>
      <w:t xml:space="preserve"> </w:t>
    </w:r>
    <w:r w:rsidR="00F37964" w:rsidRPr="00A65893">
      <w:rPr>
        <w:rFonts w:ascii="Arial" w:hAnsi="Arial" w:cs="Arial"/>
        <w:b/>
        <w:sz w:val="20"/>
        <w:szCs w:val="20"/>
        <w:lang w:val="es-ES"/>
      </w:rPr>
      <w:t xml:space="preserve"> HLA-A*24</w:t>
    </w:r>
  </w:p>
  <w:p w14:paraId="52BE96CE" w14:textId="289D6ED3" w:rsidR="00F37964" w:rsidRPr="00A65893" w:rsidRDefault="009B599A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proofErr w:type="spellStart"/>
    <w:r>
      <w:rPr>
        <w:rFonts w:ascii="Arial" w:hAnsi="Arial" w:cs="Arial"/>
        <w:sz w:val="20"/>
        <w:szCs w:val="20"/>
        <w:lang w:val="es-ES"/>
      </w:rPr>
      <w:t>November</w:t>
    </w:r>
    <w:proofErr w:type="spellEnd"/>
    <w:r>
      <w:rPr>
        <w:rFonts w:ascii="Arial" w:hAnsi="Arial" w:cs="Arial"/>
        <w:sz w:val="20"/>
        <w:szCs w:val="20"/>
        <w:lang w:val="es-ES"/>
      </w:rPr>
      <w:t xml:space="preserve"> 2020</w:t>
    </w:r>
    <w:r w:rsidR="00F37964" w:rsidRPr="00A65893">
      <w:rPr>
        <w:rFonts w:ascii="Arial" w:hAnsi="Arial" w:cs="Arial"/>
        <w:b/>
        <w:sz w:val="20"/>
        <w:szCs w:val="20"/>
        <w:lang w:val="es-ES"/>
      </w:rPr>
      <w:tab/>
      <w:t>101.422-24/03 -24u/03u</w:t>
    </w:r>
  </w:p>
  <w:p w14:paraId="74AC4702" w14:textId="4330B1B9" w:rsidR="00F37964" w:rsidRPr="00A65893" w:rsidRDefault="00F37964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5893">
      <w:rPr>
        <w:rFonts w:ascii="Arial" w:hAnsi="Arial" w:cs="Arial"/>
        <w:sz w:val="20"/>
        <w:szCs w:val="20"/>
        <w:lang w:val="es-ES"/>
      </w:rPr>
      <w:t>Rev. No: 0</w:t>
    </w:r>
    <w:r w:rsidR="009B599A">
      <w:rPr>
        <w:rFonts w:ascii="Arial" w:hAnsi="Arial" w:cs="Arial"/>
        <w:sz w:val="20"/>
        <w:szCs w:val="20"/>
        <w:lang w:val="es-ES"/>
      </w:rPr>
      <w:t>5</w:t>
    </w:r>
    <w:r w:rsidRPr="00A65893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3F1     </w:t>
    </w:r>
  </w:p>
  <w:p w14:paraId="102D0054" w14:textId="77777777" w:rsidR="00F37964" w:rsidRPr="00A65893" w:rsidRDefault="00F37964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BCF27" w14:textId="77777777" w:rsidR="00F37964" w:rsidRDefault="00F37964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06DECA" w14:textId="77777777" w:rsidR="00F37964" w:rsidRDefault="00F37964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2144C32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B2977"/>
    <w:multiLevelType w:val="hybridMultilevel"/>
    <w:tmpl w:val="9A72A0EC"/>
    <w:lvl w:ilvl="0" w:tplc="EC2E4E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7" w15:restartNumberingAfterBreak="0">
    <w:nsid w:val="41C9700F"/>
    <w:multiLevelType w:val="hybridMultilevel"/>
    <w:tmpl w:val="8854712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B83A94"/>
    <w:multiLevelType w:val="hybridMultilevel"/>
    <w:tmpl w:val="57C69AB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F66A94"/>
    <w:multiLevelType w:val="hybridMultilevel"/>
    <w:tmpl w:val="2F10DC5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6B90577"/>
    <w:multiLevelType w:val="hybridMultilevel"/>
    <w:tmpl w:val="7A9E7504"/>
    <w:lvl w:ilvl="0" w:tplc="B01255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0A04B5BC"/>
    <w:lvl w:ilvl="0" w:tplc="82FA3984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b w:val="0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1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12"/>
  </w:num>
  <w:num w:numId="8">
    <w:abstractNumId w:val="4"/>
  </w:num>
  <w:num w:numId="9">
    <w:abstractNumId w:val="5"/>
  </w:num>
  <w:num w:numId="10">
    <w:abstractNumId w:val="6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  <w:num w:numId="14">
    <w:abstractNumId w:val="7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bEEkkbGZgYWxko6SsGpxcWZ+XkgBUa1AFCyeiosAAAA"/>
  </w:docVars>
  <w:rsids>
    <w:rsidRoot w:val="001010A3"/>
    <w:rsid w:val="00001DAD"/>
    <w:rsid w:val="00003ADC"/>
    <w:rsid w:val="00012D10"/>
    <w:rsid w:val="0001568F"/>
    <w:rsid w:val="00016933"/>
    <w:rsid w:val="00020579"/>
    <w:rsid w:val="00020EA2"/>
    <w:rsid w:val="0002126F"/>
    <w:rsid w:val="00022C00"/>
    <w:rsid w:val="00024005"/>
    <w:rsid w:val="00024ADB"/>
    <w:rsid w:val="000331E1"/>
    <w:rsid w:val="0003770A"/>
    <w:rsid w:val="00041D0E"/>
    <w:rsid w:val="0005415B"/>
    <w:rsid w:val="0005521A"/>
    <w:rsid w:val="00056D9A"/>
    <w:rsid w:val="00060484"/>
    <w:rsid w:val="000605C3"/>
    <w:rsid w:val="00072FF0"/>
    <w:rsid w:val="00073075"/>
    <w:rsid w:val="00073EB6"/>
    <w:rsid w:val="00076077"/>
    <w:rsid w:val="00076D91"/>
    <w:rsid w:val="00083875"/>
    <w:rsid w:val="00085E00"/>
    <w:rsid w:val="0009679C"/>
    <w:rsid w:val="000A2FDE"/>
    <w:rsid w:val="000A649C"/>
    <w:rsid w:val="000A743A"/>
    <w:rsid w:val="000C152E"/>
    <w:rsid w:val="000C45FB"/>
    <w:rsid w:val="000C4898"/>
    <w:rsid w:val="000C7605"/>
    <w:rsid w:val="000C7FDC"/>
    <w:rsid w:val="000D590A"/>
    <w:rsid w:val="000E2B25"/>
    <w:rsid w:val="000F1A4F"/>
    <w:rsid w:val="000F3C01"/>
    <w:rsid w:val="000F6F6F"/>
    <w:rsid w:val="001010A3"/>
    <w:rsid w:val="00110DEE"/>
    <w:rsid w:val="00111884"/>
    <w:rsid w:val="00120502"/>
    <w:rsid w:val="00120EE1"/>
    <w:rsid w:val="00125072"/>
    <w:rsid w:val="00125F4B"/>
    <w:rsid w:val="001269C6"/>
    <w:rsid w:val="00153748"/>
    <w:rsid w:val="00153BAB"/>
    <w:rsid w:val="00156CC8"/>
    <w:rsid w:val="001579AA"/>
    <w:rsid w:val="00162A62"/>
    <w:rsid w:val="00172075"/>
    <w:rsid w:val="0017279B"/>
    <w:rsid w:val="00176BAE"/>
    <w:rsid w:val="00177B5C"/>
    <w:rsid w:val="00181075"/>
    <w:rsid w:val="0019307E"/>
    <w:rsid w:val="00197BB8"/>
    <w:rsid w:val="001A2D4D"/>
    <w:rsid w:val="001A54D0"/>
    <w:rsid w:val="001A59E1"/>
    <w:rsid w:val="001B0A47"/>
    <w:rsid w:val="001B140D"/>
    <w:rsid w:val="001C0083"/>
    <w:rsid w:val="001C41DC"/>
    <w:rsid w:val="001C5241"/>
    <w:rsid w:val="001D15AB"/>
    <w:rsid w:val="001D2FA4"/>
    <w:rsid w:val="001E79CF"/>
    <w:rsid w:val="001F1BFE"/>
    <w:rsid w:val="001F3F6C"/>
    <w:rsid w:val="001F6847"/>
    <w:rsid w:val="002144EA"/>
    <w:rsid w:val="00214D0C"/>
    <w:rsid w:val="00216B2F"/>
    <w:rsid w:val="002212AB"/>
    <w:rsid w:val="00221669"/>
    <w:rsid w:val="00224C35"/>
    <w:rsid w:val="002258C5"/>
    <w:rsid w:val="002269D3"/>
    <w:rsid w:val="0023036E"/>
    <w:rsid w:val="00236AD7"/>
    <w:rsid w:val="00237C94"/>
    <w:rsid w:val="00241172"/>
    <w:rsid w:val="00241A72"/>
    <w:rsid w:val="00251C5E"/>
    <w:rsid w:val="00253280"/>
    <w:rsid w:val="00253E9E"/>
    <w:rsid w:val="00255414"/>
    <w:rsid w:val="002564FF"/>
    <w:rsid w:val="00260338"/>
    <w:rsid w:val="00260A44"/>
    <w:rsid w:val="00266807"/>
    <w:rsid w:val="002673DF"/>
    <w:rsid w:val="00272610"/>
    <w:rsid w:val="002745F1"/>
    <w:rsid w:val="00276820"/>
    <w:rsid w:val="00277149"/>
    <w:rsid w:val="0028056C"/>
    <w:rsid w:val="00280F08"/>
    <w:rsid w:val="0028466B"/>
    <w:rsid w:val="00292BC5"/>
    <w:rsid w:val="002A02F6"/>
    <w:rsid w:val="002A0CED"/>
    <w:rsid w:val="002C13F0"/>
    <w:rsid w:val="002C23CF"/>
    <w:rsid w:val="002C2939"/>
    <w:rsid w:val="002D596D"/>
    <w:rsid w:val="002D5CD7"/>
    <w:rsid w:val="002D707A"/>
    <w:rsid w:val="002D73C8"/>
    <w:rsid w:val="002E3C64"/>
    <w:rsid w:val="002E4D12"/>
    <w:rsid w:val="002F3F1E"/>
    <w:rsid w:val="002F4906"/>
    <w:rsid w:val="00302576"/>
    <w:rsid w:val="00305B8A"/>
    <w:rsid w:val="00310290"/>
    <w:rsid w:val="003201D4"/>
    <w:rsid w:val="00320C08"/>
    <w:rsid w:val="0032238A"/>
    <w:rsid w:val="003303EF"/>
    <w:rsid w:val="00331CF6"/>
    <w:rsid w:val="0033365A"/>
    <w:rsid w:val="003367B4"/>
    <w:rsid w:val="00337E3A"/>
    <w:rsid w:val="00354386"/>
    <w:rsid w:val="00365D52"/>
    <w:rsid w:val="00367914"/>
    <w:rsid w:val="00373995"/>
    <w:rsid w:val="00373E47"/>
    <w:rsid w:val="00375239"/>
    <w:rsid w:val="00376026"/>
    <w:rsid w:val="00382BE4"/>
    <w:rsid w:val="0038376A"/>
    <w:rsid w:val="00387C92"/>
    <w:rsid w:val="00390F99"/>
    <w:rsid w:val="0039131D"/>
    <w:rsid w:val="003A203F"/>
    <w:rsid w:val="003B5893"/>
    <w:rsid w:val="003B6C5B"/>
    <w:rsid w:val="003C2DDF"/>
    <w:rsid w:val="003C60D3"/>
    <w:rsid w:val="003C6748"/>
    <w:rsid w:val="003D0837"/>
    <w:rsid w:val="003D0DEE"/>
    <w:rsid w:val="003D6E23"/>
    <w:rsid w:val="003E274F"/>
    <w:rsid w:val="003E407A"/>
    <w:rsid w:val="003E7F73"/>
    <w:rsid w:val="003F0286"/>
    <w:rsid w:val="003F2D05"/>
    <w:rsid w:val="00402C50"/>
    <w:rsid w:val="00413287"/>
    <w:rsid w:val="00440FFA"/>
    <w:rsid w:val="00450478"/>
    <w:rsid w:val="0045635C"/>
    <w:rsid w:val="004637D4"/>
    <w:rsid w:val="004637DE"/>
    <w:rsid w:val="00471F00"/>
    <w:rsid w:val="00481119"/>
    <w:rsid w:val="00485542"/>
    <w:rsid w:val="00486CFF"/>
    <w:rsid w:val="00493D14"/>
    <w:rsid w:val="004B2010"/>
    <w:rsid w:val="004B2022"/>
    <w:rsid w:val="004B28F2"/>
    <w:rsid w:val="004B6C17"/>
    <w:rsid w:val="004C5A12"/>
    <w:rsid w:val="004C72AD"/>
    <w:rsid w:val="004D46E1"/>
    <w:rsid w:val="004D5F1E"/>
    <w:rsid w:val="004E050F"/>
    <w:rsid w:val="004E1E7A"/>
    <w:rsid w:val="004E2F3E"/>
    <w:rsid w:val="004E656A"/>
    <w:rsid w:val="004F3A3A"/>
    <w:rsid w:val="004F5DC6"/>
    <w:rsid w:val="00503481"/>
    <w:rsid w:val="00511D00"/>
    <w:rsid w:val="00512069"/>
    <w:rsid w:val="00521F7A"/>
    <w:rsid w:val="00525CD5"/>
    <w:rsid w:val="00532C20"/>
    <w:rsid w:val="005464AF"/>
    <w:rsid w:val="0055075C"/>
    <w:rsid w:val="00553F26"/>
    <w:rsid w:val="0055676E"/>
    <w:rsid w:val="00562A15"/>
    <w:rsid w:val="005658AC"/>
    <w:rsid w:val="00570305"/>
    <w:rsid w:val="005708F3"/>
    <w:rsid w:val="00571E25"/>
    <w:rsid w:val="0059269D"/>
    <w:rsid w:val="005A38FD"/>
    <w:rsid w:val="005A43FA"/>
    <w:rsid w:val="005B1B96"/>
    <w:rsid w:val="005B2E48"/>
    <w:rsid w:val="005C2EEB"/>
    <w:rsid w:val="005C3203"/>
    <w:rsid w:val="005C6D9C"/>
    <w:rsid w:val="005C7EB4"/>
    <w:rsid w:val="005D10FB"/>
    <w:rsid w:val="005D1A1B"/>
    <w:rsid w:val="005D4649"/>
    <w:rsid w:val="005E5E01"/>
    <w:rsid w:val="005F150D"/>
    <w:rsid w:val="005F2147"/>
    <w:rsid w:val="00607B65"/>
    <w:rsid w:val="006132E4"/>
    <w:rsid w:val="006223A5"/>
    <w:rsid w:val="00633ADB"/>
    <w:rsid w:val="006363C8"/>
    <w:rsid w:val="006438AD"/>
    <w:rsid w:val="006479D6"/>
    <w:rsid w:val="00663314"/>
    <w:rsid w:val="006661C0"/>
    <w:rsid w:val="00667291"/>
    <w:rsid w:val="006727B9"/>
    <w:rsid w:val="0068440A"/>
    <w:rsid w:val="00686988"/>
    <w:rsid w:val="00686CD8"/>
    <w:rsid w:val="00692F6C"/>
    <w:rsid w:val="006A2F3F"/>
    <w:rsid w:val="006B0D0E"/>
    <w:rsid w:val="006B3E1A"/>
    <w:rsid w:val="006B6103"/>
    <w:rsid w:val="006B6E3F"/>
    <w:rsid w:val="006C4083"/>
    <w:rsid w:val="006C5A92"/>
    <w:rsid w:val="006C751F"/>
    <w:rsid w:val="006D4350"/>
    <w:rsid w:val="006D6F17"/>
    <w:rsid w:val="006E33AB"/>
    <w:rsid w:val="006E7A32"/>
    <w:rsid w:val="006F139A"/>
    <w:rsid w:val="006F32AB"/>
    <w:rsid w:val="006F3D45"/>
    <w:rsid w:val="006F4B37"/>
    <w:rsid w:val="00700747"/>
    <w:rsid w:val="00703B29"/>
    <w:rsid w:val="00705C65"/>
    <w:rsid w:val="00705CAC"/>
    <w:rsid w:val="00725B1D"/>
    <w:rsid w:val="00730C17"/>
    <w:rsid w:val="00734CF1"/>
    <w:rsid w:val="00735572"/>
    <w:rsid w:val="00737A17"/>
    <w:rsid w:val="00743D8E"/>
    <w:rsid w:val="0075152E"/>
    <w:rsid w:val="00752213"/>
    <w:rsid w:val="0075310A"/>
    <w:rsid w:val="0075468C"/>
    <w:rsid w:val="00757842"/>
    <w:rsid w:val="007713C6"/>
    <w:rsid w:val="00785012"/>
    <w:rsid w:val="007874B2"/>
    <w:rsid w:val="0079135B"/>
    <w:rsid w:val="00796E2D"/>
    <w:rsid w:val="007A1CE6"/>
    <w:rsid w:val="007A71F3"/>
    <w:rsid w:val="007C0077"/>
    <w:rsid w:val="007C6162"/>
    <w:rsid w:val="007D25E1"/>
    <w:rsid w:val="007D3A51"/>
    <w:rsid w:val="007E365B"/>
    <w:rsid w:val="007E5843"/>
    <w:rsid w:val="007E7A46"/>
    <w:rsid w:val="007F03B4"/>
    <w:rsid w:val="00800303"/>
    <w:rsid w:val="008111DA"/>
    <w:rsid w:val="00811EBA"/>
    <w:rsid w:val="0081448E"/>
    <w:rsid w:val="00814ED3"/>
    <w:rsid w:val="00823CE6"/>
    <w:rsid w:val="008271A5"/>
    <w:rsid w:val="00834CF5"/>
    <w:rsid w:val="00835452"/>
    <w:rsid w:val="008650CB"/>
    <w:rsid w:val="00866166"/>
    <w:rsid w:val="0088058D"/>
    <w:rsid w:val="00885F40"/>
    <w:rsid w:val="00886DC1"/>
    <w:rsid w:val="008872EB"/>
    <w:rsid w:val="00891B76"/>
    <w:rsid w:val="00891CFF"/>
    <w:rsid w:val="008A2B65"/>
    <w:rsid w:val="008A3951"/>
    <w:rsid w:val="008B674C"/>
    <w:rsid w:val="008C3A0F"/>
    <w:rsid w:val="008D4624"/>
    <w:rsid w:val="008E20F6"/>
    <w:rsid w:val="008E3900"/>
    <w:rsid w:val="008F055B"/>
    <w:rsid w:val="008F068B"/>
    <w:rsid w:val="008F12BF"/>
    <w:rsid w:val="00905A22"/>
    <w:rsid w:val="0091497A"/>
    <w:rsid w:val="0091530B"/>
    <w:rsid w:val="00915467"/>
    <w:rsid w:val="00920DB9"/>
    <w:rsid w:val="0093005C"/>
    <w:rsid w:val="00933390"/>
    <w:rsid w:val="0093693C"/>
    <w:rsid w:val="00940097"/>
    <w:rsid w:val="009456AE"/>
    <w:rsid w:val="00960CDF"/>
    <w:rsid w:val="00964437"/>
    <w:rsid w:val="00965212"/>
    <w:rsid w:val="00965933"/>
    <w:rsid w:val="00966AAE"/>
    <w:rsid w:val="00971D2A"/>
    <w:rsid w:val="00980262"/>
    <w:rsid w:val="009817BC"/>
    <w:rsid w:val="009862AC"/>
    <w:rsid w:val="00986CCA"/>
    <w:rsid w:val="00994958"/>
    <w:rsid w:val="009949F8"/>
    <w:rsid w:val="009A0BDC"/>
    <w:rsid w:val="009A209C"/>
    <w:rsid w:val="009A5AD0"/>
    <w:rsid w:val="009A7BDB"/>
    <w:rsid w:val="009B0A4D"/>
    <w:rsid w:val="009B599A"/>
    <w:rsid w:val="009C2C40"/>
    <w:rsid w:val="009C3A53"/>
    <w:rsid w:val="009C47B0"/>
    <w:rsid w:val="009C4BBE"/>
    <w:rsid w:val="009D3231"/>
    <w:rsid w:val="009E1C42"/>
    <w:rsid w:val="009E61DC"/>
    <w:rsid w:val="009E6698"/>
    <w:rsid w:val="009F00DE"/>
    <w:rsid w:val="00A00FC4"/>
    <w:rsid w:val="00A046AF"/>
    <w:rsid w:val="00A06E76"/>
    <w:rsid w:val="00A214BE"/>
    <w:rsid w:val="00A23BC2"/>
    <w:rsid w:val="00A25F6F"/>
    <w:rsid w:val="00A279BB"/>
    <w:rsid w:val="00A27C52"/>
    <w:rsid w:val="00A3193D"/>
    <w:rsid w:val="00A36135"/>
    <w:rsid w:val="00A4288E"/>
    <w:rsid w:val="00A4343D"/>
    <w:rsid w:val="00A44459"/>
    <w:rsid w:val="00A46239"/>
    <w:rsid w:val="00A47356"/>
    <w:rsid w:val="00A50614"/>
    <w:rsid w:val="00A5288E"/>
    <w:rsid w:val="00A52AFD"/>
    <w:rsid w:val="00A65893"/>
    <w:rsid w:val="00A715E1"/>
    <w:rsid w:val="00A7677C"/>
    <w:rsid w:val="00A812C9"/>
    <w:rsid w:val="00A86A38"/>
    <w:rsid w:val="00A905BF"/>
    <w:rsid w:val="00A916D7"/>
    <w:rsid w:val="00A93EF0"/>
    <w:rsid w:val="00AA01BA"/>
    <w:rsid w:val="00AA240A"/>
    <w:rsid w:val="00AB2381"/>
    <w:rsid w:val="00AB5CFB"/>
    <w:rsid w:val="00AC20C7"/>
    <w:rsid w:val="00AD1AE6"/>
    <w:rsid w:val="00AD4348"/>
    <w:rsid w:val="00AD51C7"/>
    <w:rsid w:val="00AE11DC"/>
    <w:rsid w:val="00AE5417"/>
    <w:rsid w:val="00AF0932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24332"/>
    <w:rsid w:val="00B2771C"/>
    <w:rsid w:val="00B306EB"/>
    <w:rsid w:val="00B40077"/>
    <w:rsid w:val="00B45264"/>
    <w:rsid w:val="00B5204A"/>
    <w:rsid w:val="00B52EEB"/>
    <w:rsid w:val="00B57E1C"/>
    <w:rsid w:val="00B6617A"/>
    <w:rsid w:val="00B77751"/>
    <w:rsid w:val="00B82B42"/>
    <w:rsid w:val="00B86686"/>
    <w:rsid w:val="00B90735"/>
    <w:rsid w:val="00B91F6C"/>
    <w:rsid w:val="00B94A46"/>
    <w:rsid w:val="00BA0EA1"/>
    <w:rsid w:val="00BA3B02"/>
    <w:rsid w:val="00BA4AEA"/>
    <w:rsid w:val="00BA67D7"/>
    <w:rsid w:val="00BB6181"/>
    <w:rsid w:val="00BB6999"/>
    <w:rsid w:val="00BC05F9"/>
    <w:rsid w:val="00BC0937"/>
    <w:rsid w:val="00BC0F9F"/>
    <w:rsid w:val="00BC41B2"/>
    <w:rsid w:val="00BC5E1B"/>
    <w:rsid w:val="00BC7505"/>
    <w:rsid w:val="00BD04A7"/>
    <w:rsid w:val="00BD5505"/>
    <w:rsid w:val="00BE0D47"/>
    <w:rsid w:val="00BE0FB6"/>
    <w:rsid w:val="00BE61F6"/>
    <w:rsid w:val="00C04029"/>
    <w:rsid w:val="00C04848"/>
    <w:rsid w:val="00C12E98"/>
    <w:rsid w:val="00C17711"/>
    <w:rsid w:val="00C20306"/>
    <w:rsid w:val="00C244D0"/>
    <w:rsid w:val="00C3461A"/>
    <w:rsid w:val="00C42001"/>
    <w:rsid w:val="00C4480F"/>
    <w:rsid w:val="00C46768"/>
    <w:rsid w:val="00C5100D"/>
    <w:rsid w:val="00C64B25"/>
    <w:rsid w:val="00C65D0E"/>
    <w:rsid w:val="00C66DF6"/>
    <w:rsid w:val="00C7247F"/>
    <w:rsid w:val="00C756BC"/>
    <w:rsid w:val="00C76536"/>
    <w:rsid w:val="00C76A11"/>
    <w:rsid w:val="00C808C5"/>
    <w:rsid w:val="00C84BA6"/>
    <w:rsid w:val="00C90D9A"/>
    <w:rsid w:val="00C92C07"/>
    <w:rsid w:val="00C95389"/>
    <w:rsid w:val="00C96752"/>
    <w:rsid w:val="00CB37C0"/>
    <w:rsid w:val="00CB68B4"/>
    <w:rsid w:val="00CB7E86"/>
    <w:rsid w:val="00CC1A52"/>
    <w:rsid w:val="00CC5918"/>
    <w:rsid w:val="00CD08AB"/>
    <w:rsid w:val="00CD0DD9"/>
    <w:rsid w:val="00CD5149"/>
    <w:rsid w:val="00CD5F2A"/>
    <w:rsid w:val="00CD7A67"/>
    <w:rsid w:val="00CE0D67"/>
    <w:rsid w:val="00CE4D45"/>
    <w:rsid w:val="00CF3FE8"/>
    <w:rsid w:val="00D02421"/>
    <w:rsid w:val="00D0558E"/>
    <w:rsid w:val="00D06B65"/>
    <w:rsid w:val="00D15949"/>
    <w:rsid w:val="00D17E89"/>
    <w:rsid w:val="00D20EE7"/>
    <w:rsid w:val="00D24AF3"/>
    <w:rsid w:val="00D26771"/>
    <w:rsid w:val="00D2686C"/>
    <w:rsid w:val="00D34B52"/>
    <w:rsid w:val="00D37BF4"/>
    <w:rsid w:val="00D44288"/>
    <w:rsid w:val="00D447E1"/>
    <w:rsid w:val="00D463FE"/>
    <w:rsid w:val="00D555CC"/>
    <w:rsid w:val="00D60278"/>
    <w:rsid w:val="00D6181A"/>
    <w:rsid w:val="00D722A7"/>
    <w:rsid w:val="00D723A4"/>
    <w:rsid w:val="00D81A9C"/>
    <w:rsid w:val="00D87A0B"/>
    <w:rsid w:val="00D9177F"/>
    <w:rsid w:val="00DA0250"/>
    <w:rsid w:val="00DA1373"/>
    <w:rsid w:val="00DA7F6E"/>
    <w:rsid w:val="00DB4CD8"/>
    <w:rsid w:val="00DB6464"/>
    <w:rsid w:val="00DC16B2"/>
    <w:rsid w:val="00DC5A58"/>
    <w:rsid w:val="00DC744C"/>
    <w:rsid w:val="00DC7602"/>
    <w:rsid w:val="00DC7D46"/>
    <w:rsid w:val="00DD2164"/>
    <w:rsid w:val="00DD2F69"/>
    <w:rsid w:val="00DD4431"/>
    <w:rsid w:val="00DD70AD"/>
    <w:rsid w:val="00DD7E85"/>
    <w:rsid w:val="00DE323B"/>
    <w:rsid w:val="00DE6087"/>
    <w:rsid w:val="00DE6367"/>
    <w:rsid w:val="00DF1A45"/>
    <w:rsid w:val="00DF245C"/>
    <w:rsid w:val="00DF69DE"/>
    <w:rsid w:val="00E04950"/>
    <w:rsid w:val="00E05DEF"/>
    <w:rsid w:val="00E17A54"/>
    <w:rsid w:val="00E26931"/>
    <w:rsid w:val="00E36348"/>
    <w:rsid w:val="00E36D3C"/>
    <w:rsid w:val="00E3713B"/>
    <w:rsid w:val="00E4215E"/>
    <w:rsid w:val="00E44F7D"/>
    <w:rsid w:val="00E51B64"/>
    <w:rsid w:val="00E556A8"/>
    <w:rsid w:val="00E649CA"/>
    <w:rsid w:val="00E73311"/>
    <w:rsid w:val="00E76C81"/>
    <w:rsid w:val="00E84D6E"/>
    <w:rsid w:val="00E94CA6"/>
    <w:rsid w:val="00E94D8E"/>
    <w:rsid w:val="00E97822"/>
    <w:rsid w:val="00EA19B7"/>
    <w:rsid w:val="00EA2182"/>
    <w:rsid w:val="00EB2AFA"/>
    <w:rsid w:val="00EC1B1C"/>
    <w:rsid w:val="00EC3662"/>
    <w:rsid w:val="00EC6253"/>
    <w:rsid w:val="00EC742E"/>
    <w:rsid w:val="00ED24B9"/>
    <w:rsid w:val="00ED2851"/>
    <w:rsid w:val="00EE4C0F"/>
    <w:rsid w:val="00EE637A"/>
    <w:rsid w:val="00EF4F0E"/>
    <w:rsid w:val="00EF7511"/>
    <w:rsid w:val="00F06731"/>
    <w:rsid w:val="00F07082"/>
    <w:rsid w:val="00F157DD"/>
    <w:rsid w:val="00F16615"/>
    <w:rsid w:val="00F16ECE"/>
    <w:rsid w:val="00F17655"/>
    <w:rsid w:val="00F21DB6"/>
    <w:rsid w:val="00F24527"/>
    <w:rsid w:val="00F3661F"/>
    <w:rsid w:val="00F37964"/>
    <w:rsid w:val="00F50F20"/>
    <w:rsid w:val="00F5280B"/>
    <w:rsid w:val="00F57236"/>
    <w:rsid w:val="00F63E15"/>
    <w:rsid w:val="00F66008"/>
    <w:rsid w:val="00F70EE0"/>
    <w:rsid w:val="00F72135"/>
    <w:rsid w:val="00F76880"/>
    <w:rsid w:val="00F81966"/>
    <w:rsid w:val="00F83EA5"/>
    <w:rsid w:val="00F87404"/>
    <w:rsid w:val="00F93DD4"/>
    <w:rsid w:val="00F94612"/>
    <w:rsid w:val="00FA204C"/>
    <w:rsid w:val="00FA2A88"/>
    <w:rsid w:val="00FA68B1"/>
    <w:rsid w:val="00FA73C2"/>
    <w:rsid w:val="00FB46C6"/>
    <w:rsid w:val="00FB5D47"/>
    <w:rsid w:val="00FB69BE"/>
    <w:rsid w:val="00FB6E97"/>
    <w:rsid w:val="00FD23D7"/>
    <w:rsid w:val="00FE0FA0"/>
    <w:rsid w:val="00FE2730"/>
    <w:rsid w:val="00FF1E58"/>
    <w:rsid w:val="00FF5558"/>
    <w:rsid w:val="00FF5732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,"/>
  <w14:docId w14:val="45C945C8"/>
  <w15:chartTrackingRefBased/>
  <w15:docId w15:val="{25F33BC0-3277-4992-AAD7-28C4CE5D4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end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link w:val="Heading3Char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link w:val="Heading4Char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D5CD7"/>
    <w:rPr>
      <w:sz w:val="36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2D5CD7"/>
    <w:rPr>
      <w:b/>
      <w:bCs/>
      <w:sz w:val="36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2D5CD7"/>
    <w:rPr>
      <w:rFonts w:ascii="Arial" w:hAnsi="Arial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rsid w:val="002D5CD7"/>
    <w:rPr>
      <w:rFonts w:ascii="Arial" w:hAnsi="Arial"/>
      <w:b/>
      <w:sz w:val="32"/>
      <w:lang w:val="en-GB"/>
    </w:rPr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semiHidden/>
    <w:rsid w:val="002D5CD7"/>
    <w:rPr>
      <w:rFonts w:ascii="Courier New" w:hAnsi="Courier New"/>
      <w:sz w:val="24"/>
      <w:lang w:val="en-GB" w:eastAsia="en-US"/>
    </w:rPr>
  </w:style>
  <w:style w:type="paragraph" w:styleId="BodyText">
    <w:name w:val="Body Text"/>
    <w:basedOn w:val="Normal"/>
    <w:link w:val="BodyText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character" w:customStyle="1" w:styleId="BodyTextChar">
    <w:name w:val="Body Text Char"/>
    <w:basedOn w:val="DefaultParagraphFont"/>
    <w:link w:val="BodyText"/>
    <w:rsid w:val="002D5CD7"/>
    <w:rPr>
      <w:rFonts w:ascii="Arial" w:hAnsi="Arial"/>
      <w:spacing w:val="-2"/>
      <w:sz w:val="48"/>
      <w:lang w:val="en-US" w:eastAsia="en-US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paragraph" w:styleId="BodyText3">
    <w:name w:val="Body Text 3"/>
    <w:basedOn w:val="Normal"/>
    <w:link w:val="BodyText3Char"/>
    <w:pPr>
      <w:suppressAutoHyphens/>
      <w:jc w:val="both"/>
    </w:pPr>
    <w:rPr>
      <w:rFonts w:ascii="Arial" w:hAnsi="Arial"/>
      <w:b/>
      <w:spacing w:val="-3"/>
      <w:szCs w:val="20"/>
    </w:rPr>
  </w:style>
  <w:style w:type="character" w:customStyle="1" w:styleId="BodyText3Char">
    <w:name w:val="Body Text 3 Char"/>
    <w:basedOn w:val="DefaultParagraphFont"/>
    <w:link w:val="BodyText3"/>
    <w:rsid w:val="002D5CD7"/>
    <w:rPr>
      <w:rFonts w:ascii="Arial" w:hAnsi="Arial"/>
      <w:b/>
      <w:spacing w:val="-3"/>
      <w:sz w:val="24"/>
      <w:lang w:val="en-US" w:eastAsia="en-US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2D5CD7"/>
    <w:rPr>
      <w:rFonts w:ascii="Courier New" w:hAnsi="Courier New"/>
      <w:lang w:val="en-GB" w:eastAsia="en-US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D5CD7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320C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CD7"/>
    <w:rPr>
      <w:rFonts w:ascii="Tahoma" w:hAnsi="Tahoma" w:cs="Tahoma"/>
      <w:sz w:val="16"/>
      <w:szCs w:val="16"/>
      <w:lang w:val="en-US" w:eastAsia="en-US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paragraph" w:styleId="DocumentMap">
    <w:name w:val="Document Map"/>
    <w:basedOn w:val="Normal"/>
    <w:link w:val="DocumentMapChar"/>
    <w:rsid w:val="002D5CD7"/>
    <w:pPr>
      <w:shd w:val="clear" w:color="auto" w:fill="000080"/>
    </w:pPr>
    <w:rPr>
      <w:rFonts w:ascii="Tahoma" w:hAnsi="Tahoma" w:cs="Tahoma"/>
      <w:sz w:val="20"/>
      <w:szCs w:val="20"/>
      <w:lang w:val="en-GB" w:eastAsia="sv-SE"/>
    </w:rPr>
  </w:style>
  <w:style w:type="character" w:customStyle="1" w:styleId="DocumentMapChar">
    <w:name w:val="Document Map Char"/>
    <w:basedOn w:val="DefaultParagraphFont"/>
    <w:link w:val="DocumentMap"/>
    <w:rsid w:val="002D5CD7"/>
    <w:rPr>
      <w:rFonts w:ascii="Tahoma" w:hAnsi="Tahoma" w:cs="Tahoma"/>
      <w:shd w:val="clear" w:color="auto" w:fill="000080"/>
      <w:lang w:val="en-GB"/>
    </w:rPr>
  </w:style>
  <w:style w:type="character" w:styleId="EndnoteReference">
    <w:name w:val="endnote reference"/>
    <w:uiPriority w:val="99"/>
    <w:unhideWhenUsed/>
    <w:rsid w:val="002D5CD7"/>
    <w:rPr>
      <w:vertAlign w:val="superscript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2D5CD7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2D5CD7"/>
    <w:rPr>
      <w:i/>
      <w:iCs/>
      <w:color w:val="44546A" w:themeColor="text2"/>
      <w:sz w:val="18"/>
      <w:szCs w:val="18"/>
      <w:lang w:val="en-GB"/>
    </w:rPr>
  </w:style>
  <w:style w:type="paragraph" w:customStyle="1" w:styleId="PIfotnoter">
    <w:name w:val="PI fotnoter"/>
    <w:basedOn w:val="Caption"/>
    <w:link w:val="PIfotnoterChar"/>
    <w:autoRedefine/>
    <w:qFormat/>
    <w:rsid w:val="002D5CD7"/>
    <w:pPr>
      <w:keepNext/>
      <w:spacing w:after="0"/>
      <w:ind w:left="-709" w:firstLine="142"/>
      <w:jc w:val="both"/>
    </w:pPr>
    <w:rPr>
      <w:rFonts w:ascii="Arial" w:hAnsi="Arial"/>
      <w:b/>
      <w:i w:val="0"/>
      <w:noProof/>
      <w:color w:val="000000" w:themeColor="text1"/>
      <w:vertAlign w:val="superscript"/>
    </w:rPr>
  </w:style>
  <w:style w:type="character" w:customStyle="1" w:styleId="PIfotnoterChar">
    <w:name w:val="PI fotnoter Char"/>
    <w:basedOn w:val="CaptionChar"/>
    <w:link w:val="PIfotnoter"/>
    <w:rsid w:val="002D5CD7"/>
    <w:rPr>
      <w:rFonts w:ascii="Arial" w:hAnsi="Arial"/>
      <w:b/>
      <w:i w:val="0"/>
      <w:iCs/>
      <w:noProof/>
      <w:color w:val="000000" w:themeColor="text1"/>
      <w:sz w:val="18"/>
      <w:szCs w:val="18"/>
      <w:vertAlign w:val="superscript"/>
      <w:lang w:val="en-GB"/>
    </w:rPr>
  </w:style>
  <w:style w:type="paragraph" w:customStyle="1" w:styleId="PItabell">
    <w:name w:val="PI tabell"/>
    <w:basedOn w:val="Normal"/>
    <w:link w:val="PItabellChar"/>
    <w:autoRedefine/>
    <w:qFormat/>
    <w:rsid w:val="002D5CD7"/>
    <w:pPr>
      <w:suppressAutoHyphens/>
    </w:pPr>
    <w:rPr>
      <w:rFonts w:ascii="Arial" w:hAnsi="Arial" w:cs="Arial"/>
      <w:b/>
      <w:bCs/>
      <w:iCs/>
      <w:color w:val="000000" w:themeColor="text1"/>
      <w:spacing w:val="-3"/>
      <w:sz w:val="20"/>
      <w:szCs w:val="20"/>
      <w:vertAlign w:val="superscript"/>
      <w:lang w:eastAsia="sv-SE"/>
    </w:rPr>
  </w:style>
  <w:style w:type="character" w:customStyle="1" w:styleId="PItabellChar">
    <w:name w:val="PI tabell Char"/>
    <w:basedOn w:val="DefaultParagraphFont"/>
    <w:link w:val="PItabell"/>
    <w:rsid w:val="002D5CD7"/>
    <w:rPr>
      <w:rFonts w:ascii="Arial" w:hAnsi="Arial" w:cs="Arial"/>
      <w:b/>
      <w:bCs/>
      <w:iCs/>
      <w:color w:val="000000" w:themeColor="text1"/>
      <w:spacing w:val="-3"/>
      <w:vertAlign w:val="superscript"/>
      <w:lang w:val="en-US"/>
    </w:rPr>
  </w:style>
  <w:style w:type="paragraph" w:styleId="ListParagraph">
    <w:name w:val="List Paragraph"/>
    <w:basedOn w:val="Normal"/>
    <w:uiPriority w:val="34"/>
    <w:qFormat/>
    <w:rsid w:val="005D46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hyperlink" Target="http://hla.alleles.org/alleles/dele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13.emf"/><Relationship Id="rId28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s://labproducts.caredx.com/" TargetMode="External"/><Relationship Id="rId1" Type="http://schemas.openxmlformats.org/officeDocument/2006/relationships/hyperlink" Target="https://labproducts.caredx.com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14656-5462-4CCB-99AB-DC1106D98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1595</Words>
  <Characters>9094</Characters>
  <Application>Microsoft Office Word</Application>
  <DocSecurity>0</DocSecurity>
  <Lines>75</Lines>
  <Paragraphs>2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066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4</cp:revision>
  <cp:lastPrinted>2017-12-14T06:40:00Z</cp:lastPrinted>
  <dcterms:created xsi:type="dcterms:W3CDTF">2020-11-13T09:07:00Z</dcterms:created>
  <dcterms:modified xsi:type="dcterms:W3CDTF">2020-11-13T09:09:00Z</dcterms:modified>
</cp:coreProperties>
</file>